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8153D7E"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commentRangeStart w:id="37"/>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0E023AE8"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large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F851B7">
        <w:rPr>
          <w:szCs w:val="24"/>
        </w:rPr>
        <w:t xml:space="preserve">. </w:t>
      </w:r>
      <w:r w:rsidR="00BE54FD" w:rsidRPr="001E673E">
        <w:rPr>
          <w:szCs w:val="24"/>
        </w:rPr>
        <w:t>Pensacola Bay</w:t>
      </w:r>
      <w:r w:rsidR="00F851B7">
        <w:rPr>
          <w:szCs w:val="24"/>
        </w:rPr>
        <w:t xml:space="preserve"> seed oyster counts were </w:t>
      </w:r>
      <w:r w:rsidR="001B091C">
        <w:rPr>
          <w:szCs w:val="24"/>
        </w:rPr>
        <w:t>low and erratic and the lowest observed counts were at the end of the time series in Period 15.  St. Andrew Bay seed and legal oyster counts were also low.</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lastRenderedPageBreak/>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4B75EF7C"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2C7ED3" w:rsidRPr="001E673E">
        <w:rPr>
          <w:szCs w:val="24"/>
        </w:rPr>
        <w:t xml:space="preserve"> and </w:t>
      </w:r>
      <w:r w:rsidR="00A2294B" w:rsidRPr="001E673E">
        <w:rPr>
          <w:szCs w:val="24"/>
        </w:rPr>
        <w:t>period</w:t>
      </w:r>
      <w:r w:rsidR="009015E7" w:rsidRPr="001E673E">
        <w:rPr>
          <w:szCs w:val="24"/>
        </w:rPr>
        <w:t>,</w:t>
      </w:r>
      <w:r w:rsidR="002C7ED3" w:rsidRPr="001E673E">
        <w:rPr>
          <w:szCs w:val="24"/>
        </w:rPr>
        <w:t xml:space="preserve"> </w:t>
      </w:r>
      <w:r w:rsidR="009015E7" w:rsidRPr="001E673E">
        <w:rPr>
          <w:szCs w:val="24"/>
        </w:rPr>
        <w:t>with</w:t>
      </w:r>
      <w:r w:rsidR="002C7ED3" w:rsidRPr="001E673E">
        <w:rPr>
          <w:szCs w:val="24"/>
        </w:rPr>
        <w:t xml:space="preserve"> oyster counts across </w:t>
      </w:r>
      <w:r w:rsidR="00A2294B" w:rsidRPr="001E673E">
        <w:rPr>
          <w:szCs w:val="24"/>
        </w:rPr>
        <w:t xml:space="preserve">the </w:t>
      </w:r>
      <w:r w:rsidR="002C7ED3" w:rsidRPr="001E673E">
        <w:rPr>
          <w:szCs w:val="24"/>
        </w:rPr>
        <w:t>study</w:t>
      </w:r>
      <w:r w:rsidR="00A826A7" w:rsidRPr="001E673E">
        <w:rPr>
          <w:szCs w:val="24"/>
        </w:rPr>
        <w:t xml:space="preserve"> area</w:t>
      </w:r>
      <w:r w:rsidR="000E07E9" w:rsidRPr="001E673E">
        <w:rPr>
          <w:szCs w:val="24"/>
        </w:rPr>
        <w:t xml:space="preserve"> diminishing over time</w:t>
      </w:r>
      <w:r w:rsidR="00A2294B" w:rsidRPr="001E673E">
        <w:rPr>
          <w:szCs w:val="24"/>
        </w:rPr>
        <w:t xml:space="preserve"> </w:t>
      </w:r>
      <w:r w:rsidR="005E4AC9" w:rsidRPr="001E673E">
        <w:rPr>
          <w:szCs w:val="24"/>
        </w:rPr>
        <w:t xml:space="preserve">(Figure </w:t>
      </w:r>
      <w:r w:rsidR="00B12931" w:rsidRPr="001E673E">
        <w:rPr>
          <w:szCs w:val="24"/>
        </w:rPr>
        <w:t>5</w:t>
      </w:r>
      <w:r w:rsidR="005E4AC9" w:rsidRPr="001E673E">
        <w:rPr>
          <w:szCs w:val="24"/>
        </w:rPr>
        <w:t>)</w:t>
      </w:r>
      <w:r w:rsidR="002C7ED3" w:rsidRPr="001E673E">
        <w:rPr>
          <w:szCs w:val="24"/>
        </w:rPr>
        <w:t xml:space="preserve">.  </w:t>
      </w:r>
    </w:p>
    <w:p w14:paraId="4D42EE60" w14:textId="2AF46E11"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as an offset to control for sampling effort</w:t>
      </w:r>
      <w:r>
        <w:rPr>
          <w:szCs w:val="24"/>
        </w:rPr>
        <w:t xml:space="preserve"> </w:t>
      </w:r>
      <w:r w:rsidRPr="001E673E">
        <w:rPr>
          <w:szCs w:val="24"/>
        </w:rPr>
        <w:t>includ</w:t>
      </w:r>
      <w:r>
        <w:rPr>
          <w:szCs w:val="24"/>
        </w:rPr>
        <w:t>ed</w:t>
      </w:r>
      <w:r w:rsidRPr="001E673E">
        <w:rPr>
          <w:szCs w:val="24"/>
        </w:rPr>
        <w:t xml:space="preserve"> </w:t>
      </w:r>
      <w:r>
        <w:rPr>
          <w:szCs w:val="24"/>
        </w:rPr>
        <w:t>project</w:t>
      </w:r>
      <w:r w:rsidRPr="001E673E">
        <w:rPr>
          <w:szCs w:val="24"/>
        </w:rPr>
        <w:t> * period</w:t>
      </w:r>
      <w:r>
        <w:rPr>
          <w:szCs w:val="24"/>
        </w:rPr>
        <w:t xml:space="preserve"> </w:t>
      </w:r>
      <w:commentRangeStart w:id="41"/>
      <w:r>
        <w:rPr>
          <w:szCs w:val="24"/>
        </w:rPr>
        <w:t>terms</w:t>
      </w:r>
      <w:commentRangeEnd w:id="41"/>
      <w:r w:rsidR="00431563">
        <w:rPr>
          <w:rStyle w:val="CommentReference"/>
        </w:rPr>
        <w:commentReference w:id="41"/>
      </w:r>
      <w:r>
        <w:rPr>
          <w:szCs w:val="24"/>
        </w:rPr>
        <w:t xml:space="preserve"> (Table 3). </w:t>
      </w:r>
      <w:r w:rsidR="00912438" w:rsidRPr="00431563">
        <w:rPr>
          <w:szCs w:val="24"/>
          <w:highlight w:val="yellow"/>
        </w:rPr>
        <w:t xml:space="preserve">Results </w:t>
      </w:r>
      <w:r w:rsidR="001F6B08" w:rsidRPr="00431563">
        <w:rPr>
          <w:szCs w:val="24"/>
          <w:highlight w:val="yellow"/>
        </w:rPr>
        <w:t xml:space="preserve">from the </w:t>
      </w:r>
      <w:r w:rsidR="002C7ED3" w:rsidRPr="00431563">
        <w:rPr>
          <w:szCs w:val="24"/>
          <w:highlight w:val="yellow"/>
        </w:rPr>
        <w:t>found</w:t>
      </w:r>
      <w:r w:rsidR="00912438" w:rsidRPr="00431563">
        <w:rPr>
          <w:szCs w:val="24"/>
          <w:highlight w:val="yellow"/>
        </w:rPr>
        <w:t xml:space="preserve"> </w:t>
      </w:r>
      <w:r w:rsidR="00A2294B" w:rsidRPr="00431563">
        <w:rPr>
          <w:szCs w:val="24"/>
          <w:highlight w:val="yellow"/>
        </w:rPr>
        <w:t xml:space="preserve">period </w:t>
      </w:r>
      <w:r w:rsidR="00912438" w:rsidRPr="00431563">
        <w:rPr>
          <w:szCs w:val="24"/>
          <w:highlight w:val="yellow"/>
        </w:rPr>
        <w:t>was significant</w:t>
      </w:r>
      <w:r w:rsidR="00912438" w:rsidRPr="001E673E">
        <w:rPr>
          <w:szCs w:val="24"/>
        </w:rPr>
        <w:t xml:space="preserve"> (beta = </w:t>
      </w:r>
      <w:r w:rsidR="00A2294B" w:rsidRPr="001E673E">
        <w:rPr>
          <w:szCs w:val="24"/>
        </w:rPr>
        <w:t>−</w:t>
      </w:r>
      <w:r w:rsidR="00912438" w:rsidRPr="001E673E">
        <w:rPr>
          <w:szCs w:val="24"/>
        </w:rPr>
        <w:t>0.1</w:t>
      </w:r>
      <w:r w:rsidR="005E4AC9" w:rsidRPr="001E673E">
        <w:rPr>
          <w:szCs w:val="24"/>
        </w:rPr>
        <w:t>7</w:t>
      </w:r>
      <w:r w:rsidR="00912438" w:rsidRPr="001E673E">
        <w:rPr>
          <w:szCs w:val="24"/>
        </w:rPr>
        <w:t>, S</w:t>
      </w:r>
      <w:r w:rsidR="00DD1933" w:rsidRPr="001E673E">
        <w:rPr>
          <w:szCs w:val="24"/>
        </w:rPr>
        <w:t>E</w:t>
      </w:r>
      <w:r w:rsidR="00912438" w:rsidRPr="001E673E">
        <w:rPr>
          <w:szCs w:val="24"/>
        </w:rPr>
        <w:t xml:space="preserve"> = 0.04, p &lt; 0.001)</w:t>
      </w:r>
      <w:r w:rsidR="002C1DD2" w:rsidRPr="001E673E">
        <w:rPr>
          <w:szCs w:val="24"/>
        </w:rPr>
        <w:t>,</w:t>
      </w:r>
      <w:r w:rsidR="002C7ED3" w:rsidRPr="001E673E">
        <w:rPr>
          <w:szCs w:val="24"/>
        </w:rPr>
        <w:t xml:space="preserve"> suggesting that</w:t>
      </w:r>
      <w:r w:rsidR="00BF0D1D" w:rsidRPr="001E673E">
        <w:rPr>
          <w:szCs w:val="24"/>
        </w:rPr>
        <w:t xml:space="preserve">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lastRenderedPageBreak/>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42"/>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r w:rsidR="00B376CE" w:rsidRPr="00E040AC">
        <w:rPr>
          <w:szCs w:val="24"/>
          <w:highlight w:val="red"/>
        </w:rPr>
        <w:t xml:space="preserve">This is why we did not </w:t>
      </w:r>
      <w:r w:rsidR="00B32459" w:rsidRPr="00E040AC">
        <w:rPr>
          <w:szCs w:val="24"/>
          <w:highlight w:val="red"/>
        </w:rPr>
        <w:t>address</w:t>
      </w:r>
      <w:r w:rsidR="00B376CE" w:rsidRPr="00E040AC">
        <w:rPr>
          <w:szCs w:val="24"/>
          <w:highlight w:val="red"/>
        </w:rPr>
        <w:t xml:space="preserve"> the age of the restored reef in our analyses.</w:t>
      </w:r>
      <w:commentRangeEnd w:id="42"/>
      <w:r w:rsidR="00062B01">
        <w:rPr>
          <w:rStyle w:val="CommentReference"/>
        </w:rPr>
        <w:commentReference w:id="42"/>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xml:space="preserve">, live oyster spat </w:t>
      </w:r>
      <w:r w:rsidRPr="00222781">
        <w:rPr>
          <w:szCs w:val="24"/>
        </w:rPr>
        <w:lastRenderedPageBreak/>
        <w:t>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43" w:name="_Toc108786542"/>
      <w:bookmarkStart w:id="44" w:name="_Toc109217044"/>
      <w:bookmarkStart w:id="45" w:name="_Toc110654781"/>
      <w:r w:rsidRPr="001E673E">
        <w:rPr>
          <w:szCs w:val="24"/>
        </w:rPr>
        <w:t>Persist</w:t>
      </w:r>
      <w:r w:rsidR="00DD1933" w:rsidRPr="001E673E">
        <w:rPr>
          <w:szCs w:val="24"/>
        </w:rPr>
        <w:t>e</w:t>
      </w:r>
      <w:r w:rsidRPr="001E673E">
        <w:rPr>
          <w:szCs w:val="24"/>
        </w:rPr>
        <w:t>nce of cultch material in Apalachicola Bay</w:t>
      </w:r>
      <w:bookmarkEnd w:id="43"/>
      <w:bookmarkEnd w:id="44"/>
      <w:bookmarkEnd w:id="45"/>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lastRenderedPageBreak/>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6" w:name="_Toc108786544"/>
      <w:bookmarkStart w:id="47" w:name="_Toc109217046"/>
      <w:bookmarkStart w:id="48" w:name="_Toc110654782"/>
      <w:r w:rsidRPr="001E673E">
        <w:rPr>
          <w:szCs w:val="24"/>
        </w:rPr>
        <w:t>Discussion</w:t>
      </w:r>
      <w:bookmarkEnd w:id="46"/>
      <w:bookmarkEnd w:id="47"/>
      <w:bookmarkEnd w:id="48"/>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 xml:space="preserve">instrument period of recorded river </w:t>
      </w:r>
      <w:r w:rsidR="00624B9D">
        <w:rPr>
          <w:szCs w:val="24"/>
        </w:rPr>
        <w:lastRenderedPageBreak/>
        <w:t>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9" w:name="_Toc109217047"/>
      <w:bookmarkStart w:id="50" w:name="_Toc110654783"/>
      <w:r w:rsidRPr="001E673E">
        <w:rPr>
          <w:szCs w:val="24"/>
        </w:rPr>
        <w:lastRenderedPageBreak/>
        <w:t>Disappointing restoration results</w:t>
      </w:r>
      <w:bookmarkEnd w:id="49"/>
      <w:bookmarkEnd w:id="50"/>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w:t>
      </w:r>
      <w:r w:rsidRPr="001E673E">
        <w:rPr>
          <w:rFonts w:cstheme="minorHAnsi"/>
          <w:szCs w:val="24"/>
        </w:rPr>
        <w:lastRenderedPageBreak/>
        <w:t>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1" w:name="_Toc108786546"/>
      <w:bookmarkStart w:id="52" w:name="_Toc109217048"/>
      <w:bookmarkStart w:id="53" w:name="_Toc110654784"/>
      <w:r w:rsidRPr="001E673E">
        <w:rPr>
          <w:szCs w:val="24"/>
        </w:rPr>
        <w:t>Reasons restoration may not be working</w:t>
      </w:r>
      <w:bookmarkEnd w:id="51"/>
      <w:bookmarkEnd w:id="52"/>
      <w:bookmarkEnd w:id="53"/>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w:t>
      </w:r>
      <w:r w:rsidR="0066215B" w:rsidRPr="00230E1D">
        <w:rPr>
          <w:szCs w:val="24"/>
        </w:rPr>
        <w:lastRenderedPageBreak/>
        <w:t xml:space="preserve">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lastRenderedPageBreak/>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3E995C37"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xml:space="preserve">. </w:t>
      </w:r>
      <w:r w:rsidR="00BC41F2" w:rsidRPr="001E673E">
        <w:rPr>
          <w:rFonts w:cstheme="minorHAnsi"/>
          <w:szCs w:val="24"/>
        </w:rPr>
        <w:lastRenderedPageBreak/>
        <w:t>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t>(a)</w:t>
      </w:r>
      <w:r w:rsidRPr="001E673E">
        <w:rPr>
          <w:szCs w:val="24"/>
        </w:rPr>
        <w:t> </w:t>
      </w:r>
      <w:r w:rsidRPr="001E673E">
        <w:rPr>
          <w:szCs w:val="24"/>
        </w:rPr>
        <w:t xml:space="preserve">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w:t>
      </w:r>
      <w:r w:rsidRPr="001E673E">
        <w:rPr>
          <w:szCs w:val="24"/>
        </w:rPr>
        <w:lastRenderedPageBreak/>
        <w:t>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w:t>
      </w:r>
      <w:r w:rsidR="00D11ABB" w:rsidRPr="001E673E">
        <w:rPr>
          <w:szCs w:val="24"/>
        </w:rPr>
        <w:lastRenderedPageBreak/>
        <w:t xml:space="preserve">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4" w:name="_Toc110654785"/>
      <w:r w:rsidRPr="001E673E">
        <w:t>Future direction</w:t>
      </w:r>
      <w:r w:rsidR="00DB04E8" w:rsidRPr="001E673E">
        <w:t>s</w:t>
      </w:r>
      <w:bookmarkEnd w:id="54"/>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This lack of data could be addressed by developing a staircase-style restoration program, where replicate treatments (different material types, vertical relief, or 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5" w:name="_Toc108786547"/>
      <w:bookmarkStart w:id="56" w:name="_Toc109217049"/>
      <w:bookmarkStart w:id="57" w:name="_Toc110654786"/>
      <w:r w:rsidRPr="001E673E">
        <w:rPr>
          <w:szCs w:val="24"/>
        </w:rPr>
        <w:t>Conclusions</w:t>
      </w:r>
      <w:bookmarkEnd w:id="55"/>
      <w:bookmarkEnd w:id="56"/>
      <w:bookmarkEnd w:id="57"/>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w:t>
      </w:r>
      <w:r w:rsidRPr="001E673E">
        <w:lastRenderedPageBreak/>
        <w:t>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lastRenderedPageBreak/>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8" w:name="_Toc108786548"/>
      <w:bookmarkStart w:id="59" w:name="_Toc109217050"/>
      <w:bookmarkStart w:id="60" w:name="_Toc110654787"/>
      <w:r w:rsidRPr="001E673E">
        <w:rPr>
          <w:szCs w:val="24"/>
        </w:rPr>
        <w:lastRenderedPageBreak/>
        <w:t>Acknowledgments</w:t>
      </w:r>
      <w:bookmarkEnd w:id="58"/>
      <w:bookmarkEnd w:id="59"/>
      <w:bookmarkEnd w:id="60"/>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1" w:name="_Toc108786549"/>
      <w:bookmarkStart w:id="62" w:name="_Toc109217051"/>
      <w:bookmarkStart w:id="63" w:name="_Toc110654788"/>
      <w:commentRangeStart w:id="64"/>
      <w:r w:rsidRPr="001E673E">
        <w:rPr>
          <w:szCs w:val="24"/>
        </w:rPr>
        <w:t>References</w:t>
      </w:r>
      <w:commentRangeEnd w:id="64"/>
      <w:r w:rsidR="00196CE9" w:rsidRPr="001E673E">
        <w:rPr>
          <w:rStyle w:val="CommentReference"/>
          <w:sz w:val="24"/>
          <w:szCs w:val="24"/>
        </w:rPr>
        <w:commentReference w:id="64"/>
      </w:r>
      <w:bookmarkEnd w:id="61"/>
      <w:bookmarkEnd w:id="62"/>
      <w:bookmarkEnd w:id="63"/>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65"/>
      <w:commentRangeStart w:id="66"/>
      <w:r w:rsidRPr="008C0622">
        <w:rPr>
          <w:rFonts w:asciiTheme="minorHAnsi" w:hAnsiTheme="minorHAnsi" w:cstheme="minorHAnsi"/>
        </w:rPr>
        <w:t xml:space="preserve">the </w:t>
      </w:r>
      <w:commentRangeEnd w:id="65"/>
      <w:r w:rsidR="0052437E" w:rsidRPr="008C0622">
        <w:rPr>
          <w:rStyle w:val="CommentReference"/>
          <w:rFonts w:asciiTheme="minorHAnsi" w:hAnsiTheme="minorHAnsi" w:cstheme="minorHAnsi"/>
        </w:rPr>
        <w:commentReference w:id="65"/>
      </w:r>
      <w:commentRangeEnd w:id="66"/>
      <w:r w:rsidR="00C3335B" w:rsidRPr="008C0622">
        <w:rPr>
          <w:rStyle w:val="CommentReference"/>
          <w:rFonts w:asciiTheme="minorHAnsi" w:hAnsiTheme="minorHAnsi" w:cstheme="minorHAnsi"/>
        </w:rPr>
        <w:commentReference w:id="66"/>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77777777" w:rsidR="008C0622" w:rsidRPr="008C0622" w:rsidRDefault="000324D2" w:rsidP="004C06BA">
      <w:pPr>
        <w:pStyle w:val="CommentText"/>
        <w:suppressAutoHyphens/>
        <w:spacing w:after="120" w:line="480" w:lineRule="auto"/>
        <w:ind w:left="360" w:hanging="360"/>
        <w:rPr>
          <w:rFonts w:cstheme="minorHAnsi"/>
          <w:sz w:val="24"/>
          <w:szCs w:val="24"/>
        </w:rPr>
      </w:pPr>
      <w:commentRangeStart w:id="67"/>
      <w:r w:rsidRPr="001E673E">
        <w:rPr>
          <w:rFonts w:cstheme="minorHAnsi"/>
          <w:sz w:val="24"/>
          <w:szCs w:val="24"/>
        </w:rPr>
        <w:t xml:space="preserve">Comp </w:t>
      </w:r>
      <w:r w:rsidR="00D26083" w:rsidRPr="008C0622">
        <w:rPr>
          <w:rFonts w:cstheme="minorHAnsi"/>
          <w:sz w:val="24"/>
          <w:szCs w:val="24"/>
        </w:rPr>
        <w:t xml:space="preserve">and </w:t>
      </w:r>
      <w:r w:rsidRPr="008C0622">
        <w:rPr>
          <w:rFonts w:cstheme="minorHAnsi"/>
          <w:sz w:val="24"/>
          <w:szCs w:val="24"/>
        </w:rPr>
        <w:t>Seaman</w:t>
      </w:r>
      <w:r w:rsidR="00D26083" w:rsidRPr="008C0622">
        <w:rPr>
          <w:rFonts w:cstheme="minorHAnsi"/>
          <w:sz w:val="24"/>
          <w:szCs w:val="24"/>
        </w:rPr>
        <w:t>.</w:t>
      </w:r>
      <w:commentRangeEnd w:id="67"/>
      <w:r w:rsidR="00D53730" w:rsidRPr="008C0622">
        <w:rPr>
          <w:rStyle w:val="CommentReference"/>
          <w:rFonts w:cstheme="minorHAnsi"/>
          <w:sz w:val="24"/>
          <w:szCs w:val="24"/>
        </w:rPr>
        <w:commentReference w:id="67"/>
      </w:r>
      <w:r w:rsidR="00D26083" w:rsidRPr="008C0622">
        <w:rPr>
          <w:rFonts w:cstheme="minorHAnsi"/>
          <w:sz w:val="24"/>
          <w:szCs w:val="24"/>
        </w:rPr>
        <w:t xml:space="preserve"> </w:t>
      </w:r>
      <w:r w:rsidRPr="008C0622">
        <w:rPr>
          <w:rFonts w:cstheme="minorHAnsi"/>
          <w:sz w:val="24"/>
          <w:szCs w:val="24"/>
        </w:rPr>
        <w:t xml:space="preserve">1988. Estuarine habitat and fishery resources in </w:t>
      </w:r>
      <w:r w:rsidR="001E0D25" w:rsidRPr="008C0622">
        <w:rPr>
          <w:rFonts w:cstheme="minorHAnsi"/>
          <w:sz w:val="24"/>
          <w:szCs w:val="24"/>
          <w:highlight w:val="cyan"/>
        </w:rPr>
        <w:t>Florida</w:t>
      </w:r>
      <w:r w:rsidRPr="008C0622">
        <w:rPr>
          <w:rFonts w:cstheme="minorHAnsi"/>
          <w:sz w:val="24"/>
          <w:szCs w:val="24"/>
        </w:rPr>
        <w:t xml:space="preserve">. </w:t>
      </w:r>
      <w:r w:rsidR="001E0D25" w:rsidRPr="008C0622">
        <w:rPr>
          <w:rFonts w:cstheme="minorHAnsi"/>
          <w:sz w:val="24"/>
          <w:szCs w:val="24"/>
        </w:rPr>
        <w:t xml:space="preserve">Pag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L AFS, Eustis.</w:t>
      </w:r>
    </w:p>
    <w:p w14:paraId="1B6EFB90" w14:textId="75FEA3B1"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lastRenderedPageBreak/>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8"/>
      <w:commentRangeStart w:id="6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8"/>
      <w:r w:rsidR="0012785D" w:rsidRPr="001E673E">
        <w:rPr>
          <w:rStyle w:val="CommentReference"/>
        </w:rPr>
        <w:commentReference w:id="68"/>
      </w:r>
      <w:commentRangeEnd w:id="69"/>
      <w:r w:rsidR="004C06BA">
        <w:rPr>
          <w:rStyle w:val="CommentReference"/>
        </w:rPr>
        <w:commentReference w:id="6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70"/>
      <w:r w:rsidRPr="004C06BA">
        <w:rPr>
          <w:rFonts w:cstheme="minorHAnsi"/>
          <w:sz w:val="24"/>
          <w:szCs w:val="24"/>
        </w:rPr>
        <w:t>2</w:t>
      </w:r>
      <w:commentRangeEnd w:id="70"/>
      <w:r w:rsidR="0012785D" w:rsidRPr="004C06BA">
        <w:rPr>
          <w:rStyle w:val="CommentReference"/>
        </w:rPr>
        <w:commentReference w:id="7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lastRenderedPageBreak/>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014B9CEF" w:rsidR="00B819E1" w:rsidRDefault="00B819E1" w:rsidP="004C06BA">
      <w:pPr>
        <w:suppressAutoHyphens/>
        <w:spacing w:after="120"/>
        <w:ind w:firstLine="0"/>
        <w:rPr>
          <w:szCs w:val="24"/>
        </w:rPr>
      </w:pPr>
    </w:p>
    <w:p w14:paraId="4CD021EA" w14:textId="6DF7E9A3" w:rsidR="00446403" w:rsidRDefault="00446403" w:rsidP="004C06BA">
      <w:pPr>
        <w:suppressAutoHyphens/>
        <w:spacing w:after="120"/>
        <w:ind w:firstLine="0"/>
        <w:rPr>
          <w:szCs w:val="24"/>
        </w:rPr>
      </w:pPr>
    </w:p>
    <w:p w14:paraId="5ACB121E" w14:textId="3A4906FC" w:rsidR="00446403" w:rsidRDefault="00446403" w:rsidP="004C06BA">
      <w:pPr>
        <w:suppressAutoHyphens/>
        <w:spacing w:after="120"/>
        <w:ind w:firstLine="0"/>
        <w:rPr>
          <w:szCs w:val="24"/>
        </w:rPr>
      </w:pPr>
    </w:p>
    <w:p w14:paraId="1E9DC1A6" w14:textId="7D2F9985" w:rsidR="00446403" w:rsidRDefault="00446403" w:rsidP="004C06BA">
      <w:pPr>
        <w:suppressAutoHyphens/>
        <w:spacing w:after="120"/>
        <w:ind w:firstLine="0"/>
        <w:rPr>
          <w:szCs w:val="24"/>
        </w:rPr>
      </w:pPr>
    </w:p>
    <w:p w14:paraId="2621841F" w14:textId="17B89487" w:rsidR="00446403" w:rsidRDefault="00446403" w:rsidP="004C06BA">
      <w:pPr>
        <w:suppressAutoHyphens/>
        <w:spacing w:after="120"/>
        <w:ind w:firstLine="0"/>
        <w:rPr>
          <w:szCs w:val="24"/>
        </w:rPr>
      </w:pPr>
    </w:p>
    <w:p w14:paraId="1F26AC60" w14:textId="4BF4E383" w:rsidR="00446403" w:rsidRDefault="00446403" w:rsidP="004C06BA">
      <w:pPr>
        <w:suppressAutoHyphens/>
        <w:spacing w:after="120"/>
        <w:ind w:firstLine="0"/>
        <w:rPr>
          <w:szCs w:val="24"/>
        </w:rPr>
      </w:pPr>
    </w:p>
    <w:p w14:paraId="0CC8F6EE" w14:textId="246F1E42" w:rsidR="00446403" w:rsidRDefault="00446403" w:rsidP="004C06BA">
      <w:pPr>
        <w:suppressAutoHyphens/>
        <w:spacing w:after="120"/>
        <w:ind w:firstLine="0"/>
        <w:rPr>
          <w:szCs w:val="24"/>
        </w:rPr>
      </w:pPr>
    </w:p>
    <w:p w14:paraId="55E889E4" w14:textId="622E2236" w:rsidR="00446403" w:rsidRDefault="00446403" w:rsidP="004C06BA">
      <w:pPr>
        <w:suppressAutoHyphens/>
        <w:spacing w:after="120"/>
        <w:ind w:firstLine="0"/>
        <w:rPr>
          <w:szCs w:val="24"/>
        </w:rPr>
      </w:pPr>
    </w:p>
    <w:p w14:paraId="1EE36529" w14:textId="35EAEBA7" w:rsidR="00446403" w:rsidRDefault="00446403" w:rsidP="004C06BA">
      <w:pPr>
        <w:suppressAutoHyphens/>
        <w:spacing w:after="120"/>
        <w:ind w:firstLine="0"/>
        <w:rPr>
          <w:szCs w:val="24"/>
        </w:rPr>
      </w:pPr>
    </w:p>
    <w:p w14:paraId="105F29A2" w14:textId="5B98AED7" w:rsidR="00446403" w:rsidRDefault="00446403" w:rsidP="004C06BA">
      <w:pPr>
        <w:suppressAutoHyphens/>
        <w:spacing w:after="120"/>
        <w:ind w:firstLine="0"/>
        <w:rPr>
          <w:szCs w:val="24"/>
        </w:rPr>
      </w:pPr>
    </w:p>
    <w:p w14:paraId="0B784387" w14:textId="5FF865C4" w:rsidR="00446403" w:rsidRDefault="00446403" w:rsidP="004C06BA">
      <w:pPr>
        <w:suppressAutoHyphens/>
        <w:spacing w:after="120"/>
        <w:ind w:firstLine="0"/>
        <w:rPr>
          <w:szCs w:val="24"/>
        </w:rPr>
      </w:pPr>
    </w:p>
    <w:p w14:paraId="5764FEDF" w14:textId="368E0BA1" w:rsidR="00446403" w:rsidRDefault="00446403" w:rsidP="004C06BA">
      <w:pPr>
        <w:suppressAutoHyphens/>
        <w:spacing w:after="120"/>
        <w:ind w:firstLine="0"/>
        <w:rPr>
          <w:szCs w:val="24"/>
        </w:rPr>
      </w:pPr>
    </w:p>
    <w:p w14:paraId="0260F6EF" w14:textId="4EE9C72B" w:rsidR="002D62F6" w:rsidRDefault="002D62F6" w:rsidP="004C06BA">
      <w:pPr>
        <w:suppressAutoHyphens/>
        <w:spacing w:after="120"/>
        <w:ind w:firstLine="0"/>
        <w:rPr>
          <w:szCs w:val="24"/>
        </w:rPr>
      </w:pPr>
      <w:r>
        <w:rPr>
          <w:szCs w:val="24"/>
        </w:rPr>
        <w:t>Table 0.</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2D62F6" w:rsidRPr="00A412F9" w14:paraId="4ADA0259" w14:textId="77777777" w:rsidTr="00A412F9">
        <w:tc>
          <w:tcPr>
            <w:tcW w:w="1640" w:type="dxa"/>
          </w:tcPr>
          <w:p w14:paraId="58D070D2" w14:textId="29A66462" w:rsidR="002D62F6" w:rsidRPr="00A412F9" w:rsidRDefault="002D62F6" w:rsidP="002D62F6">
            <w:pPr>
              <w:suppressAutoHyphens/>
              <w:spacing w:line="240" w:lineRule="auto"/>
              <w:ind w:firstLine="0"/>
              <w:rPr>
                <w:sz w:val="20"/>
                <w:szCs w:val="20"/>
              </w:rPr>
            </w:pPr>
            <w:r w:rsidRPr="00A412F9">
              <w:rPr>
                <w:sz w:val="20"/>
                <w:szCs w:val="20"/>
              </w:rPr>
              <w:t>Bay</w:t>
            </w:r>
          </w:p>
        </w:tc>
        <w:tc>
          <w:tcPr>
            <w:tcW w:w="1286" w:type="dxa"/>
          </w:tcPr>
          <w:p w14:paraId="4F84FCBC" w14:textId="2FD941A6" w:rsidR="002D62F6" w:rsidRPr="00A412F9" w:rsidRDefault="002D62F6" w:rsidP="002D62F6">
            <w:pPr>
              <w:suppressAutoHyphens/>
              <w:spacing w:line="240" w:lineRule="auto"/>
              <w:ind w:firstLine="0"/>
              <w:rPr>
                <w:sz w:val="20"/>
                <w:szCs w:val="20"/>
              </w:rPr>
            </w:pPr>
            <w:r w:rsidRPr="00A412F9">
              <w:rPr>
                <w:sz w:val="20"/>
                <w:szCs w:val="20"/>
              </w:rPr>
              <w:t>Period</w:t>
            </w:r>
          </w:p>
        </w:tc>
        <w:tc>
          <w:tcPr>
            <w:tcW w:w="1253" w:type="dxa"/>
          </w:tcPr>
          <w:p w14:paraId="3BE086F9" w14:textId="062AC12B" w:rsidR="002D62F6" w:rsidRPr="00A412F9" w:rsidRDefault="002D62F6" w:rsidP="002D62F6">
            <w:pPr>
              <w:suppressAutoHyphens/>
              <w:spacing w:line="240" w:lineRule="auto"/>
              <w:ind w:firstLine="0"/>
              <w:rPr>
                <w:sz w:val="20"/>
                <w:szCs w:val="20"/>
              </w:rPr>
            </w:pPr>
            <w:r w:rsidRPr="00A412F9">
              <w:rPr>
                <w:sz w:val="20"/>
                <w:szCs w:val="20"/>
              </w:rPr>
              <w:t>Year</w:t>
            </w:r>
          </w:p>
        </w:tc>
        <w:tc>
          <w:tcPr>
            <w:tcW w:w="856" w:type="dxa"/>
          </w:tcPr>
          <w:p w14:paraId="2FA6CDA8" w14:textId="327CE921" w:rsidR="002D62F6" w:rsidRPr="00A412F9" w:rsidRDefault="002D62F6" w:rsidP="002D62F6">
            <w:pPr>
              <w:suppressAutoHyphens/>
              <w:spacing w:line="240" w:lineRule="auto"/>
              <w:ind w:firstLine="0"/>
              <w:rPr>
                <w:sz w:val="20"/>
                <w:szCs w:val="20"/>
              </w:rPr>
            </w:pPr>
            <w:r w:rsidRPr="00A412F9">
              <w:rPr>
                <w:sz w:val="20"/>
                <w:szCs w:val="20"/>
              </w:rPr>
              <w:t>Month</w:t>
            </w:r>
          </w:p>
        </w:tc>
        <w:tc>
          <w:tcPr>
            <w:tcW w:w="1170" w:type="dxa"/>
          </w:tcPr>
          <w:p w14:paraId="2D2C7FA6" w14:textId="483382CF" w:rsidR="002D62F6" w:rsidRPr="00A412F9" w:rsidRDefault="002D62F6" w:rsidP="002D62F6">
            <w:pPr>
              <w:suppressAutoHyphens/>
              <w:spacing w:line="240" w:lineRule="auto"/>
              <w:ind w:firstLine="0"/>
              <w:rPr>
                <w:sz w:val="20"/>
                <w:szCs w:val="20"/>
              </w:rPr>
            </w:pPr>
            <w:r w:rsidRPr="00A412F9">
              <w:rPr>
                <w:sz w:val="20"/>
                <w:szCs w:val="20"/>
              </w:rPr>
              <w:t>Project</w:t>
            </w:r>
          </w:p>
        </w:tc>
        <w:tc>
          <w:tcPr>
            <w:tcW w:w="1943" w:type="dxa"/>
          </w:tcPr>
          <w:p w14:paraId="1F29C013" w14:textId="312A75D3" w:rsidR="002D62F6" w:rsidRPr="00A412F9" w:rsidRDefault="002D62F6" w:rsidP="002D62F6">
            <w:pPr>
              <w:suppressAutoHyphens/>
              <w:spacing w:line="240" w:lineRule="auto"/>
              <w:ind w:firstLine="0"/>
              <w:rPr>
                <w:sz w:val="20"/>
                <w:szCs w:val="20"/>
              </w:rPr>
            </w:pPr>
            <w:r w:rsidRPr="00A412F9">
              <w:rPr>
                <w:sz w:val="20"/>
                <w:szCs w:val="20"/>
              </w:rPr>
              <w:t>Site</w:t>
            </w:r>
          </w:p>
        </w:tc>
        <w:tc>
          <w:tcPr>
            <w:tcW w:w="1202" w:type="dxa"/>
          </w:tcPr>
          <w:p w14:paraId="1FBA584B" w14:textId="48AFB364" w:rsidR="002D62F6" w:rsidRPr="00A412F9" w:rsidRDefault="002D62F6" w:rsidP="002D62F6">
            <w:pPr>
              <w:suppressAutoHyphens/>
              <w:spacing w:line="240" w:lineRule="auto"/>
              <w:ind w:firstLine="0"/>
              <w:rPr>
                <w:sz w:val="20"/>
                <w:szCs w:val="20"/>
              </w:rPr>
            </w:pPr>
            <w:r w:rsidRPr="00A412F9">
              <w:rPr>
                <w:sz w:val="20"/>
                <w:szCs w:val="20"/>
              </w:rPr>
              <w:t>Number quadrants</w:t>
            </w:r>
          </w:p>
        </w:tc>
      </w:tr>
      <w:tr w:rsidR="002D62F6" w:rsidRPr="00A412F9" w14:paraId="3C2A87D5" w14:textId="77777777" w:rsidTr="00A412F9">
        <w:tc>
          <w:tcPr>
            <w:tcW w:w="1640" w:type="dxa"/>
          </w:tcPr>
          <w:p w14:paraId="2898E6A7" w14:textId="66E1BE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CD551B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AD748F"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0F5D74E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5BA65B" w14:textId="2EE5C84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9A702" w14:textId="0E89BF1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F58C92C"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C7C7C73" w14:textId="77777777" w:rsidTr="00A412F9">
        <w:tc>
          <w:tcPr>
            <w:tcW w:w="1640" w:type="dxa"/>
          </w:tcPr>
          <w:p w14:paraId="46A9D11E" w14:textId="02D7AB1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C8447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4CF75788"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47E5CF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64ACCB7" w14:textId="5693D35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9C659F" w14:textId="565F59F4"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0F32FC6"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79ECC35" w14:textId="77777777" w:rsidTr="00A412F9">
        <w:tc>
          <w:tcPr>
            <w:tcW w:w="1640" w:type="dxa"/>
          </w:tcPr>
          <w:p w14:paraId="3EBF0020" w14:textId="70CAB5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7495E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53A6B2CD"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3D26490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CD44C1" w14:textId="7B42D79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DD34919" w14:textId="5A0B45C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DA82BA3"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AF80450" w14:textId="77777777" w:rsidTr="00A412F9">
        <w:tc>
          <w:tcPr>
            <w:tcW w:w="1640" w:type="dxa"/>
          </w:tcPr>
          <w:p w14:paraId="720CC55F" w14:textId="31B0036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FCCF9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73B493EB"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19B83E5"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61FED30" w14:textId="56217DB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1DB3429" w14:textId="33DA8E0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16CEE2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F16B337" w14:textId="77777777" w:rsidTr="00A412F9">
        <w:tc>
          <w:tcPr>
            <w:tcW w:w="1640" w:type="dxa"/>
          </w:tcPr>
          <w:p w14:paraId="37CA3DDD" w14:textId="08FF851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B4281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72EE44"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A2BA6D5"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07AC043C" w14:textId="691C0AA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D2B36E1" w14:textId="4FA3E986"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DE541B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5084F86" w14:textId="77777777" w:rsidTr="00A412F9">
        <w:tc>
          <w:tcPr>
            <w:tcW w:w="1640" w:type="dxa"/>
          </w:tcPr>
          <w:p w14:paraId="34E6257D" w14:textId="3D9A8A8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390473"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326C9A07"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B5DC7E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7CA95BA" w14:textId="58EDF1C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1DECBE0" w14:textId="469BB28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7B4018E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C212E87" w14:textId="77777777" w:rsidTr="00A412F9">
        <w:tc>
          <w:tcPr>
            <w:tcW w:w="1640" w:type="dxa"/>
          </w:tcPr>
          <w:p w14:paraId="0ADFC065" w14:textId="31E4ED6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E487B5"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0E36FA42"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E2B5EB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0DE4B4F" w14:textId="24920D3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AFBD6AA" w14:textId="45B7965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A66FDB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F6679A" w14:textId="77777777" w:rsidTr="00A412F9">
        <w:tc>
          <w:tcPr>
            <w:tcW w:w="1640" w:type="dxa"/>
          </w:tcPr>
          <w:p w14:paraId="7002B5F9" w14:textId="2BFAFC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0C15DB"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1AF4AE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CD939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478914B" w14:textId="5DA9136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06AE55C" w14:textId="4EEF4C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FED983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41D885D" w14:textId="77777777" w:rsidTr="00A412F9">
        <w:tc>
          <w:tcPr>
            <w:tcW w:w="1640" w:type="dxa"/>
          </w:tcPr>
          <w:p w14:paraId="1FF16590" w14:textId="2D5D99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AD202A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5BD9DFC"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6629F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507C424F" w14:textId="36E8647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8BE52" w14:textId="729E6F66"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C7A1FA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FA2B1DA" w14:textId="77777777" w:rsidTr="00A412F9">
        <w:tc>
          <w:tcPr>
            <w:tcW w:w="1640" w:type="dxa"/>
          </w:tcPr>
          <w:p w14:paraId="7C0515D3" w14:textId="6C74B9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2328C6"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61E02E23"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056D85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EB77E51" w14:textId="2B31FD1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75C01D" w14:textId="4C3150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0581ECE"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2CAE10D3" w14:textId="77777777" w:rsidTr="00A412F9">
        <w:tc>
          <w:tcPr>
            <w:tcW w:w="1640" w:type="dxa"/>
          </w:tcPr>
          <w:p w14:paraId="1F8E037D" w14:textId="4CDA7947"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26289FA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F81FAA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8798D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35F6DD" w14:textId="58C6264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C38D3" w14:textId="41B8D2C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4E2CEDD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8A2F25B" w14:textId="77777777" w:rsidTr="00A412F9">
        <w:tc>
          <w:tcPr>
            <w:tcW w:w="1640" w:type="dxa"/>
          </w:tcPr>
          <w:p w14:paraId="2CC84AD1" w14:textId="68D6C8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AF77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4323506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CD0CC5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13C4401" w14:textId="19C03ED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009B3C0" w14:textId="064500E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41C15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EBDBD1D" w14:textId="77777777" w:rsidTr="00A412F9">
        <w:tc>
          <w:tcPr>
            <w:tcW w:w="1640" w:type="dxa"/>
          </w:tcPr>
          <w:p w14:paraId="7E387F65" w14:textId="74C660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7C4CF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3A067C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BBA404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3405E07" w14:textId="18B24CF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763E68A" w14:textId="73234BA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903E9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AFB6BA" w14:textId="77777777" w:rsidTr="00A412F9">
        <w:tc>
          <w:tcPr>
            <w:tcW w:w="1640" w:type="dxa"/>
          </w:tcPr>
          <w:p w14:paraId="200CB2FD" w14:textId="7B3E54C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3B694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5C41B82E"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043A7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E719430" w14:textId="3F23274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64EAE50" w14:textId="3BB5394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81E15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49DB942" w14:textId="77777777" w:rsidTr="00A412F9">
        <w:tc>
          <w:tcPr>
            <w:tcW w:w="1640" w:type="dxa"/>
          </w:tcPr>
          <w:p w14:paraId="0801E6C6" w14:textId="2690F4E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FEEE4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0E08FEE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A27B2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2FECE111" w14:textId="316C60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D831109" w14:textId="3D7F0EF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831412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60200" w14:textId="77777777" w:rsidTr="00A412F9">
        <w:tc>
          <w:tcPr>
            <w:tcW w:w="1640" w:type="dxa"/>
          </w:tcPr>
          <w:p w14:paraId="21D8DA04" w14:textId="5C50C48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30986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E53962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7B48E9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4CE2B30" w14:textId="5929319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45BBA77" w14:textId="3F926BC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0D1B8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E054D15" w14:textId="77777777" w:rsidTr="00A412F9">
        <w:tc>
          <w:tcPr>
            <w:tcW w:w="1640" w:type="dxa"/>
          </w:tcPr>
          <w:p w14:paraId="7DE7B2C8" w14:textId="0E3BE6F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C29B5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CF309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7885A6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45015F83" w14:textId="6003B2D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0B9F7AF" w14:textId="76B7318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95FDF45"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0B1C568" w14:textId="77777777" w:rsidTr="00A412F9">
        <w:tc>
          <w:tcPr>
            <w:tcW w:w="1640" w:type="dxa"/>
          </w:tcPr>
          <w:p w14:paraId="3C6AF180" w14:textId="7AEFDB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DBF914A"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6935C34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90B316"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033335A" w14:textId="75BF6BE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745CDCC" w14:textId="2416A2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BF4FD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9FDB937" w14:textId="77777777" w:rsidTr="00A412F9">
        <w:tc>
          <w:tcPr>
            <w:tcW w:w="1640" w:type="dxa"/>
          </w:tcPr>
          <w:p w14:paraId="3EEECCC5" w14:textId="43E072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327EE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2E3C3B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7D0769A"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362E76E" w14:textId="7010EF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4555FF9" w14:textId="267ECE1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A4F946B"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C21E4F4" w14:textId="77777777" w:rsidTr="00A412F9">
        <w:tc>
          <w:tcPr>
            <w:tcW w:w="1640" w:type="dxa"/>
          </w:tcPr>
          <w:p w14:paraId="45B765D8" w14:textId="693A984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CAFA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1030F3D"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D6C6F6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3FB8164" w14:textId="5FCFF43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29F962D" w14:textId="00236E7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F50DC58"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66EA6A7D" w14:textId="77777777" w:rsidTr="00A412F9">
        <w:tc>
          <w:tcPr>
            <w:tcW w:w="1640" w:type="dxa"/>
          </w:tcPr>
          <w:p w14:paraId="5B592BF9" w14:textId="52CD1F0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6F8C6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DC3F7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C7B29EB"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C0401F9" w14:textId="3F8288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0CC92FC" w14:textId="018BEA0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32FAC1B"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315E29F8" w14:textId="77777777" w:rsidTr="00A412F9">
        <w:tc>
          <w:tcPr>
            <w:tcW w:w="1640" w:type="dxa"/>
          </w:tcPr>
          <w:p w14:paraId="4A041FB7" w14:textId="104EC0D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B4195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09CBC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8DB16C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051AA5" w14:textId="4B82C83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6DC03AE" w14:textId="0695AF8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21861E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CD15E7" w14:textId="77777777" w:rsidTr="00A412F9">
        <w:tc>
          <w:tcPr>
            <w:tcW w:w="1640" w:type="dxa"/>
          </w:tcPr>
          <w:p w14:paraId="047CD2D5" w14:textId="7510B10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B0F0A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60CDD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6A5147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60E750A" w14:textId="2622F1D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3ACE4BC" w14:textId="29947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ACFF3E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9DD3AAC" w14:textId="77777777" w:rsidTr="00A412F9">
        <w:tc>
          <w:tcPr>
            <w:tcW w:w="1640" w:type="dxa"/>
          </w:tcPr>
          <w:p w14:paraId="04CDF3BF" w14:textId="1EE07BE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C0C9C0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CAE13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2E83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76FDAAB" w14:textId="50A40D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4A6B6" w14:textId="5BDEAD39"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E1C971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2A16C9C" w14:textId="77777777" w:rsidTr="00A412F9">
        <w:tc>
          <w:tcPr>
            <w:tcW w:w="1640" w:type="dxa"/>
          </w:tcPr>
          <w:p w14:paraId="3720D936" w14:textId="3C6A31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239C8D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DDB440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FCDFC3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C52A160" w14:textId="4D8297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05CB53" w14:textId="261E24B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3E55F4E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310829" w14:textId="77777777" w:rsidTr="00A412F9">
        <w:tc>
          <w:tcPr>
            <w:tcW w:w="1640" w:type="dxa"/>
          </w:tcPr>
          <w:p w14:paraId="05D0479C" w14:textId="64B1899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57E239"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08E782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A4E18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46DAAD7" w14:textId="13AAA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3FB64F" w14:textId="4AE6E9AC"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7D41DFB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8EE022" w14:textId="77777777" w:rsidTr="00A412F9">
        <w:tc>
          <w:tcPr>
            <w:tcW w:w="1640" w:type="dxa"/>
          </w:tcPr>
          <w:p w14:paraId="6B12F737" w14:textId="53251EF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A2EF8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CB82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5D49A0"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9DE3B4C" w14:textId="0BD5FB2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5809E" w14:textId="4E9585A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B73F51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096F1FC" w14:textId="77777777" w:rsidTr="00A412F9">
        <w:tc>
          <w:tcPr>
            <w:tcW w:w="1640" w:type="dxa"/>
          </w:tcPr>
          <w:p w14:paraId="26392B3B" w14:textId="5523FB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A3C36B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30C2B3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4E2353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51F87C5" w14:textId="112861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A86AC9" w14:textId="73AA758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91548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C1104ED" w14:textId="77777777" w:rsidTr="00A412F9">
        <w:tc>
          <w:tcPr>
            <w:tcW w:w="1640" w:type="dxa"/>
          </w:tcPr>
          <w:p w14:paraId="29CE20A6" w14:textId="4DCA51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3C73A7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D1A25D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29AD2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CE560B4" w14:textId="2B7AFD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BBAC90" w14:textId="20A2AF6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8D7DB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F49D3B" w14:textId="77777777" w:rsidTr="00A412F9">
        <w:tc>
          <w:tcPr>
            <w:tcW w:w="1640" w:type="dxa"/>
          </w:tcPr>
          <w:p w14:paraId="13F6F1B6" w14:textId="6900D64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A37F0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24CF3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D37AB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B1F816" w14:textId="4AB381F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876086" w14:textId="79F7987E"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558ECA5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07BEFD7" w14:textId="77777777" w:rsidTr="00A412F9">
        <w:tc>
          <w:tcPr>
            <w:tcW w:w="1640" w:type="dxa"/>
          </w:tcPr>
          <w:p w14:paraId="0040BA6D" w14:textId="289A54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E3CA0D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6F34F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F423D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4821C0" w14:textId="4C6E05F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43C0A1" w14:textId="65D14215"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741C05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2415BA" w14:textId="77777777" w:rsidTr="00A412F9">
        <w:tc>
          <w:tcPr>
            <w:tcW w:w="1640" w:type="dxa"/>
          </w:tcPr>
          <w:p w14:paraId="6DACF414" w14:textId="7DBDD7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1C8F7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5B886C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3180D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CC286CE" w14:textId="301DDB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BA6C26" w14:textId="00919A35"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3D3A31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CEA0051" w14:textId="77777777" w:rsidTr="00A412F9">
        <w:tc>
          <w:tcPr>
            <w:tcW w:w="1640" w:type="dxa"/>
          </w:tcPr>
          <w:p w14:paraId="686243C7" w14:textId="59C20D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CF26E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13235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3F6A6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2E24BFB" w14:textId="2FA39E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E89D677" w14:textId="0E2953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8F57DD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71359A8" w14:textId="77777777" w:rsidTr="00A412F9">
        <w:tc>
          <w:tcPr>
            <w:tcW w:w="1640" w:type="dxa"/>
          </w:tcPr>
          <w:p w14:paraId="781B0162" w14:textId="6908144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F1104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ADD5B5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568F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981E67" w14:textId="3349B3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9D30D03" w14:textId="0E820547"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0A723C1" w14:textId="77777777" w:rsidR="002D62F6" w:rsidRPr="00A412F9" w:rsidRDefault="002D62F6" w:rsidP="002D62F6">
            <w:pPr>
              <w:suppressAutoHyphens/>
              <w:spacing w:line="240" w:lineRule="auto"/>
              <w:ind w:firstLine="0"/>
              <w:rPr>
                <w:sz w:val="20"/>
                <w:szCs w:val="20"/>
              </w:rPr>
            </w:pPr>
            <w:r w:rsidRPr="00A412F9">
              <w:rPr>
                <w:sz w:val="20"/>
                <w:szCs w:val="20"/>
              </w:rPr>
              <w:t>55</w:t>
            </w:r>
          </w:p>
        </w:tc>
      </w:tr>
      <w:tr w:rsidR="002D62F6" w:rsidRPr="00A412F9" w14:paraId="67B82F41" w14:textId="77777777" w:rsidTr="00A412F9">
        <w:tc>
          <w:tcPr>
            <w:tcW w:w="1640" w:type="dxa"/>
          </w:tcPr>
          <w:p w14:paraId="3C638B3A" w14:textId="0493842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E0FA0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E49CB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35DA8F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B290A2B" w14:textId="1D20EE8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077CAB2" w14:textId="27CBB4EB"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A7D58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F395F63" w14:textId="77777777" w:rsidTr="00A412F9">
        <w:tc>
          <w:tcPr>
            <w:tcW w:w="1640" w:type="dxa"/>
          </w:tcPr>
          <w:p w14:paraId="1FF9B0D3" w14:textId="0C16739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014AD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1A02EA8"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92AD1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AA4A5C4" w14:textId="2855270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9782972" w14:textId="4A954EBC"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1DABA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945793D" w14:textId="77777777" w:rsidTr="00A412F9">
        <w:tc>
          <w:tcPr>
            <w:tcW w:w="1640" w:type="dxa"/>
          </w:tcPr>
          <w:p w14:paraId="170D2433" w14:textId="09C4D2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326ABA"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F35563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C3A0E9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4EAC0B" w14:textId="23381DD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2AFF21" w14:textId="3BAE8750"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478A8CB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EDCF79" w14:textId="77777777" w:rsidTr="00A412F9">
        <w:tc>
          <w:tcPr>
            <w:tcW w:w="1640" w:type="dxa"/>
          </w:tcPr>
          <w:p w14:paraId="6948DF71" w14:textId="10FFB4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BB0DA6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B8626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A435A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CAC1E65" w14:textId="45DD50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216B56C" w14:textId="35F20D7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C3ADAEE"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1326C01" w14:textId="77777777" w:rsidTr="00A412F9">
        <w:tc>
          <w:tcPr>
            <w:tcW w:w="1640" w:type="dxa"/>
          </w:tcPr>
          <w:p w14:paraId="563D4E44" w14:textId="51C976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F0638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927810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B8C84A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8C93E6C" w14:textId="663BDDF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B6CB3F1" w14:textId="1EBE1FB4"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43FDDF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CF7ED31" w14:textId="77777777" w:rsidTr="00A412F9">
        <w:tc>
          <w:tcPr>
            <w:tcW w:w="1640" w:type="dxa"/>
          </w:tcPr>
          <w:p w14:paraId="066602BC" w14:textId="0056C62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283AB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060FF0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25CB4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F362BE" w14:textId="38C651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1FDC9A" w14:textId="0B16ABA9"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1D5EE80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9FABF1" w14:textId="77777777" w:rsidTr="00A412F9">
        <w:tc>
          <w:tcPr>
            <w:tcW w:w="1640" w:type="dxa"/>
          </w:tcPr>
          <w:p w14:paraId="2E5367CA" w14:textId="20F3C4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0C174F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B0231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83FAFA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E437D22" w14:textId="78F3CD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242970" w14:textId="4E9F6966"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C568E5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8470797" w14:textId="77777777" w:rsidTr="00A412F9">
        <w:tc>
          <w:tcPr>
            <w:tcW w:w="1640" w:type="dxa"/>
          </w:tcPr>
          <w:p w14:paraId="2B9444EC" w14:textId="678326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224DBB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B0CD37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61A59A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BED023A" w14:textId="2BD9D81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7B4044" w14:textId="5CCC5A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95D385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0ADAB55" w14:textId="77777777" w:rsidTr="00A412F9">
        <w:tc>
          <w:tcPr>
            <w:tcW w:w="1640" w:type="dxa"/>
          </w:tcPr>
          <w:p w14:paraId="57FB2F94" w14:textId="16CB10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5D27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2B5684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46D5D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29D7AB2" w14:textId="59A6D2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E78BA3B" w14:textId="7781C2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88D52C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8461444" w14:textId="77777777" w:rsidTr="00A412F9">
        <w:tc>
          <w:tcPr>
            <w:tcW w:w="1640" w:type="dxa"/>
          </w:tcPr>
          <w:p w14:paraId="6192AC33" w14:textId="269B4B2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E515F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9878A3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CEBE7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6CDA0E" w14:textId="215199C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FF61F3B" w14:textId="3A20BA2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018F3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A853D7C" w14:textId="77777777" w:rsidTr="00A412F9">
        <w:tc>
          <w:tcPr>
            <w:tcW w:w="1640" w:type="dxa"/>
          </w:tcPr>
          <w:p w14:paraId="73844CD1" w14:textId="2C83893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583DF2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F14539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D8078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FA56B96" w14:textId="008D961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1D0D0B" w14:textId="531B89E2"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D8A37A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108EC7" w14:textId="77777777" w:rsidTr="00A412F9">
        <w:tc>
          <w:tcPr>
            <w:tcW w:w="1640" w:type="dxa"/>
          </w:tcPr>
          <w:p w14:paraId="24948CCC" w14:textId="365078A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EA4446"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34A2D4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FB82D1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27A70148" w14:textId="14FE38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E901E5" w14:textId="5F7CD63F"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1FA86C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4C5B1" w14:textId="77777777" w:rsidTr="00A412F9">
        <w:tc>
          <w:tcPr>
            <w:tcW w:w="1640" w:type="dxa"/>
          </w:tcPr>
          <w:p w14:paraId="4D423B03" w14:textId="0F310E6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DED05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EEA47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CD75300"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981A03" w14:textId="1B5B084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2ADE66" w14:textId="04EA955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8A2CBE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D15795" w14:textId="77777777" w:rsidTr="00A412F9">
        <w:tc>
          <w:tcPr>
            <w:tcW w:w="1640" w:type="dxa"/>
          </w:tcPr>
          <w:p w14:paraId="72D0E54C" w14:textId="040B083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F9982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C501B6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838914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D29BCC9" w14:textId="4D521F6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53C581D" w14:textId="4821F2E2"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270D3C5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419D73" w14:textId="77777777" w:rsidTr="00A412F9">
        <w:tc>
          <w:tcPr>
            <w:tcW w:w="1640" w:type="dxa"/>
          </w:tcPr>
          <w:p w14:paraId="1719D7E2" w14:textId="2C70578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57BAA0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0436BF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6A40C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E449398" w14:textId="2134CDC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DF24FC" w14:textId="2759AE2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169A873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91AEA3A" w14:textId="77777777" w:rsidTr="00A412F9">
        <w:tc>
          <w:tcPr>
            <w:tcW w:w="1640" w:type="dxa"/>
          </w:tcPr>
          <w:p w14:paraId="0D420A2A" w14:textId="1E5DFFE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98CA86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2450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03BBD5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EDB33F4" w14:textId="5CB347D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A64FBD1" w14:textId="5872273A"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3F1D7B9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4D3DE9B" w14:textId="77777777" w:rsidTr="00A412F9">
        <w:tc>
          <w:tcPr>
            <w:tcW w:w="1640" w:type="dxa"/>
          </w:tcPr>
          <w:p w14:paraId="4898B0E0" w14:textId="7707108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4C65A3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880C05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E5F657B"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C4E90A" w14:textId="658FD53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92CF7CE" w14:textId="7B10597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D2B652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BA293EC" w14:textId="77777777" w:rsidTr="00A412F9">
        <w:tc>
          <w:tcPr>
            <w:tcW w:w="1640" w:type="dxa"/>
          </w:tcPr>
          <w:p w14:paraId="2F0FD9EB" w14:textId="04D4DF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E27DEA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A95245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6A0645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235462D" w14:textId="61B7928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0D20285" w14:textId="74FDE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3B7577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1C0B868" w14:textId="77777777" w:rsidTr="00A412F9">
        <w:tc>
          <w:tcPr>
            <w:tcW w:w="1640" w:type="dxa"/>
          </w:tcPr>
          <w:p w14:paraId="77118099" w14:textId="414D12F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7F72C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564212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D599B2E"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51A319C3" w14:textId="6A8510E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036D0" w14:textId="52F4B65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3E3B5C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051F671" w14:textId="77777777" w:rsidTr="00A412F9">
        <w:tc>
          <w:tcPr>
            <w:tcW w:w="1640" w:type="dxa"/>
          </w:tcPr>
          <w:p w14:paraId="496F3AF5" w14:textId="594F44F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35A6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394431"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3F9E77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5309326" w14:textId="2F11AAF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389DC04" w14:textId="296B429F"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ACA5C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E13F3BE" w14:textId="77777777" w:rsidTr="00A412F9">
        <w:tc>
          <w:tcPr>
            <w:tcW w:w="1640" w:type="dxa"/>
          </w:tcPr>
          <w:p w14:paraId="136843AA" w14:textId="59D98A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1F898E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90F1FC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442D5C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031128BD" w14:textId="7B3F79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4549986" w14:textId="3A153432"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7C9292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B5C2F3" w14:textId="77777777" w:rsidTr="00A412F9">
        <w:tc>
          <w:tcPr>
            <w:tcW w:w="1640" w:type="dxa"/>
          </w:tcPr>
          <w:p w14:paraId="7E7A7166" w14:textId="017A075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A5D4A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80B279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EFA772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79BA5FA5" w14:textId="4600A84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DF43187" w14:textId="287CB0B0"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1C1CFA2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C64D00F" w14:textId="77777777" w:rsidTr="00A412F9">
        <w:tc>
          <w:tcPr>
            <w:tcW w:w="1640" w:type="dxa"/>
          </w:tcPr>
          <w:p w14:paraId="3E04A5C4" w14:textId="6F5DEF8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58209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6E789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A4904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63402C57" w14:textId="57E0282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F1EE0F" w14:textId="75C665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F4670D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A13578" w14:textId="77777777" w:rsidTr="00A412F9">
        <w:tc>
          <w:tcPr>
            <w:tcW w:w="1640" w:type="dxa"/>
          </w:tcPr>
          <w:p w14:paraId="428EC05E" w14:textId="31398C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976A5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7C3602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D4D4289"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17FE77B6" w14:textId="6EF64D7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8433100" w14:textId="1D903627"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4BB831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0BC517" w14:textId="77777777" w:rsidTr="00A412F9">
        <w:tc>
          <w:tcPr>
            <w:tcW w:w="1640" w:type="dxa"/>
          </w:tcPr>
          <w:p w14:paraId="2B8CF8D6" w14:textId="2E3CBB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33051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256BA3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432A3AE"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25BDF9A4" w14:textId="66E907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41EE199" w14:textId="7CC35C3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FC155F8"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B8CE6A9" w14:textId="77777777" w:rsidTr="00A412F9">
        <w:tc>
          <w:tcPr>
            <w:tcW w:w="1640" w:type="dxa"/>
          </w:tcPr>
          <w:p w14:paraId="0994CD77" w14:textId="6389CF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C9AF3F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F8F461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680D2F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572B5707" w14:textId="195BFFE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B691F1" w14:textId="70DCCD7B"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B09A1B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6FD23876" w14:textId="77777777" w:rsidTr="00A412F9">
        <w:tc>
          <w:tcPr>
            <w:tcW w:w="1640" w:type="dxa"/>
          </w:tcPr>
          <w:p w14:paraId="07798F54" w14:textId="3416BC0A"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5D7C4A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439770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992CF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E5E5074" w14:textId="02760D0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13460" w14:textId="53E9A1C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783369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250D9DD" w14:textId="77777777" w:rsidTr="00A412F9">
        <w:tc>
          <w:tcPr>
            <w:tcW w:w="1640" w:type="dxa"/>
          </w:tcPr>
          <w:p w14:paraId="6ECCFF80" w14:textId="590B216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72BC6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1B35CD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FE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639646D" w14:textId="55EB6BD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2CE520F" w14:textId="4B4431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02EE69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20D3C19" w14:textId="77777777" w:rsidTr="00A412F9">
        <w:tc>
          <w:tcPr>
            <w:tcW w:w="1640" w:type="dxa"/>
          </w:tcPr>
          <w:p w14:paraId="32C2D72A" w14:textId="60BDE4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544F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5F3A85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8E387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E194124" w14:textId="7AEBA9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E4CAFC" w14:textId="588E630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94BF54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5DB3ED2" w14:textId="77777777" w:rsidTr="00A412F9">
        <w:tc>
          <w:tcPr>
            <w:tcW w:w="1640" w:type="dxa"/>
          </w:tcPr>
          <w:p w14:paraId="70C7515D" w14:textId="189873A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89452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2F10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2A3AF29"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4C837DF4" w14:textId="3BC291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83CD1C" w14:textId="2E224751"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A6092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CB2190" w14:textId="77777777" w:rsidTr="00A412F9">
        <w:tc>
          <w:tcPr>
            <w:tcW w:w="1640" w:type="dxa"/>
          </w:tcPr>
          <w:p w14:paraId="6705B3A3" w14:textId="2505B8C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0C95AA4"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A72B0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AA97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6B553F1" w14:textId="071EAC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62001F" w14:textId="6FA1C8BF"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6BAB683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40F0BDE" w14:textId="77777777" w:rsidTr="00A412F9">
        <w:tc>
          <w:tcPr>
            <w:tcW w:w="1640" w:type="dxa"/>
          </w:tcPr>
          <w:p w14:paraId="70D361B5" w14:textId="73065A9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58592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0605B4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9A51E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A4459FE" w14:textId="462CD62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B3D27AA" w14:textId="2EB93FE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42755B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58D5A1A" w14:textId="77777777" w:rsidTr="00A412F9">
        <w:tc>
          <w:tcPr>
            <w:tcW w:w="1640" w:type="dxa"/>
          </w:tcPr>
          <w:p w14:paraId="10470FB4" w14:textId="7F37C5E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322DE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D16E12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1C7D1B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9C5E0DA" w14:textId="1C566D2C"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74FF6F1" w14:textId="33EFC27E"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01C1740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DA54485" w14:textId="77777777" w:rsidTr="00A412F9">
        <w:tc>
          <w:tcPr>
            <w:tcW w:w="1640" w:type="dxa"/>
          </w:tcPr>
          <w:p w14:paraId="4AC699AC" w14:textId="2F8B20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02409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173AF6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DBDA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011CA4" w14:textId="6A6F430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3B46DCF" w14:textId="43D3BE54"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7BE57ACF"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50321C12" w14:textId="77777777" w:rsidTr="00A412F9">
        <w:tc>
          <w:tcPr>
            <w:tcW w:w="1640" w:type="dxa"/>
          </w:tcPr>
          <w:p w14:paraId="38427CC1" w14:textId="0E1A0E4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B8DB2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3BCDF6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FD36A0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C967E4E" w14:textId="2F45E8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785D4A" w14:textId="3E3DB0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89FA96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E8BC5F" w14:textId="77777777" w:rsidTr="00A412F9">
        <w:tc>
          <w:tcPr>
            <w:tcW w:w="1640" w:type="dxa"/>
          </w:tcPr>
          <w:p w14:paraId="2D6BC7F7" w14:textId="17A217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3180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51CF74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347C7A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3C3D9A4" w14:textId="28BB05D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813F58" w14:textId="7E1816E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867F9D9"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01D879" w14:textId="77777777" w:rsidTr="00A412F9">
        <w:tc>
          <w:tcPr>
            <w:tcW w:w="1640" w:type="dxa"/>
          </w:tcPr>
          <w:p w14:paraId="068F4761" w14:textId="5B5C07A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1B216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264EE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0ADAE5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206F356" w14:textId="0454526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B20402" w14:textId="7FB77131"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0B508B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D14D43" w14:textId="77777777" w:rsidTr="00A412F9">
        <w:tc>
          <w:tcPr>
            <w:tcW w:w="1640" w:type="dxa"/>
          </w:tcPr>
          <w:p w14:paraId="5DDA67CE" w14:textId="7A5A701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ECD3F7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308E58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75ABE2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F3D5134" w14:textId="468E7B9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E6127D5" w14:textId="6C4BCD38"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041FE9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D727A02" w14:textId="77777777" w:rsidTr="00A412F9">
        <w:tc>
          <w:tcPr>
            <w:tcW w:w="1640" w:type="dxa"/>
          </w:tcPr>
          <w:p w14:paraId="5E8DCBB8" w14:textId="0F0C5C1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CD3D8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CBDCB7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8337E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7F69BD" w14:textId="5645AF1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50867AE" w14:textId="16C7A5A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E7E46E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9C82228" w14:textId="77777777" w:rsidTr="00A412F9">
        <w:tc>
          <w:tcPr>
            <w:tcW w:w="1640" w:type="dxa"/>
          </w:tcPr>
          <w:p w14:paraId="5BBF8F1E" w14:textId="066187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EE25D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26C4D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3592B7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4EE54E25" w14:textId="3064981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F3BA15" w14:textId="5E3473B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A368CE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DC323" w14:textId="77777777" w:rsidTr="00A412F9">
        <w:tc>
          <w:tcPr>
            <w:tcW w:w="1640" w:type="dxa"/>
          </w:tcPr>
          <w:p w14:paraId="4DD320C3" w14:textId="033C19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CB69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15082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BE6CFC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0BEF38A" w14:textId="5BDA95E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891EFF0" w14:textId="231BF8A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1AEBF4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EDC5139" w14:textId="77777777" w:rsidTr="00A412F9">
        <w:tc>
          <w:tcPr>
            <w:tcW w:w="1640" w:type="dxa"/>
          </w:tcPr>
          <w:p w14:paraId="27641193" w14:textId="3943B20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502F1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CF943B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1A8156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84AF527" w14:textId="532CB2D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EABAAFC" w14:textId="23561AAC"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1ACB933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9142EAB" w14:textId="77777777" w:rsidTr="00A412F9">
        <w:tc>
          <w:tcPr>
            <w:tcW w:w="1640" w:type="dxa"/>
          </w:tcPr>
          <w:p w14:paraId="3524A4D1" w14:textId="65A2FA6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9D3A6B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B07F1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907AA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61C76B4" w14:textId="2E08A63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D02BC78" w14:textId="03FFC988"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2D052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4F2F06E" w14:textId="77777777" w:rsidTr="00A412F9">
        <w:tc>
          <w:tcPr>
            <w:tcW w:w="1640" w:type="dxa"/>
          </w:tcPr>
          <w:p w14:paraId="564F320F" w14:textId="4F201EE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403E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6A767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4C211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69DFEDE" w14:textId="37E4040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6475520" w14:textId="5D881821"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59999B9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7F82E0" w14:textId="77777777" w:rsidTr="00A412F9">
        <w:tc>
          <w:tcPr>
            <w:tcW w:w="1640" w:type="dxa"/>
          </w:tcPr>
          <w:p w14:paraId="26FEA07A" w14:textId="682F987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5F2D2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B5514C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A0AF2A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10CD5A0" w14:textId="6F26CFF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6C41DB" w14:textId="6BEA8D0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1827233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14F12AD" w14:textId="77777777" w:rsidTr="00A412F9">
        <w:tc>
          <w:tcPr>
            <w:tcW w:w="1640" w:type="dxa"/>
          </w:tcPr>
          <w:p w14:paraId="26CC8931" w14:textId="71749B3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FB7F10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EA62CF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1741D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F45AD98" w14:textId="73873C7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F218DEB" w14:textId="4AEFB7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54E20D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E4B6FB4" w14:textId="77777777" w:rsidTr="00A412F9">
        <w:tc>
          <w:tcPr>
            <w:tcW w:w="1640" w:type="dxa"/>
          </w:tcPr>
          <w:p w14:paraId="018C5BA1" w14:textId="0EDC193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A3EEC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C0D1AF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D0820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1319479C" w14:textId="3566B91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DCED92" w14:textId="38BD7A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592DD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7061DD9" w14:textId="77777777" w:rsidTr="00A412F9">
        <w:tc>
          <w:tcPr>
            <w:tcW w:w="1640" w:type="dxa"/>
          </w:tcPr>
          <w:p w14:paraId="4F090676" w14:textId="34584A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49ADF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A2BE8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7753CC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A98D69" w14:textId="2A0D757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EA2DD4B" w14:textId="27DD82B5"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910728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19F5243" w14:textId="77777777" w:rsidTr="00A412F9">
        <w:tc>
          <w:tcPr>
            <w:tcW w:w="1640" w:type="dxa"/>
          </w:tcPr>
          <w:p w14:paraId="70B3FD3F" w14:textId="373171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075DE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9AA8F9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531C19"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269C42C" w14:textId="669F3F5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E97A4B2" w14:textId="23BD09F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A96434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FE42C6" w14:textId="77777777" w:rsidTr="00A412F9">
        <w:tc>
          <w:tcPr>
            <w:tcW w:w="1640" w:type="dxa"/>
          </w:tcPr>
          <w:p w14:paraId="58237D8D" w14:textId="1E0F84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94605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B3FDD6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1E0B1E"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79D4F0C" w14:textId="1A1EEFC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EE4E56" w14:textId="038D51A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93FFDF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C43DFDE" w14:textId="77777777" w:rsidTr="00A412F9">
        <w:tc>
          <w:tcPr>
            <w:tcW w:w="1640" w:type="dxa"/>
          </w:tcPr>
          <w:p w14:paraId="63546431" w14:textId="1C5028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4A9D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5D4417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85157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3A349BE" w14:textId="22ACF4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A50BCD1" w14:textId="191581D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66859A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AEF7572" w14:textId="77777777" w:rsidTr="00A412F9">
        <w:tc>
          <w:tcPr>
            <w:tcW w:w="1640" w:type="dxa"/>
          </w:tcPr>
          <w:p w14:paraId="72F001B7" w14:textId="75C395D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7EC0E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5BBBF8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AF74E3"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23EFF3" w14:textId="12E32204"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9B8FBB2" w14:textId="4DA8288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89C9AE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CA36E42" w14:textId="77777777" w:rsidTr="00A412F9">
        <w:tc>
          <w:tcPr>
            <w:tcW w:w="1640" w:type="dxa"/>
          </w:tcPr>
          <w:p w14:paraId="7F7974F8" w14:textId="3951E2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8957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3CE67B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129A55E"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5BA052D" w14:textId="7A993B03"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C657D45" w14:textId="5538F10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C83857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552D2C" w14:textId="77777777" w:rsidTr="00A412F9">
        <w:tc>
          <w:tcPr>
            <w:tcW w:w="1640" w:type="dxa"/>
          </w:tcPr>
          <w:p w14:paraId="54C9BFE1" w14:textId="29F53C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D2F5C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A2BA15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6DA7754"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620A5BD" w14:textId="4F382B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82FD6E" w14:textId="158DC17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541408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9DE65EA" w14:textId="77777777" w:rsidTr="00A412F9">
        <w:tc>
          <w:tcPr>
            <w:tcW w:w="1640" w:type="dxa"/>
          </w:tcPr>
          <w:p w14:paraId="15B2B852" w14:textId="2C98BB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455D24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70688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267A7A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D96FDE4" w14:textId="3172706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4970053" w14:textId="7E6E0A5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F44A9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43E80DF" w14:textId="77777777" w:rsidTr="00A412F9">
        <w:tc>
          <w:tcPr>
            <w:tcW w:w="1640" w:type="dxa"/>
          </w:tcPr>
          <w:p w14:paraId="03F87A6F" w14:textId="5141D3E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7D9F2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450A40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4B1147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86B8329" w14:textId="6F0E32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F937284" w14:textId="25A6FA3F"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69D1BC1"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30E02F7" w14:textId="77777777" w:rsidTr="00A412F9">
        <w:tc>
          <w:tcPr>
            <w:tcW w:w="1640" w:type="dxa"/>
          </w:tcPr>
          <w:p w14:paraId="7CE2C8F8" w14:textId="1849BE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344C9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0FCCE1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7B7EE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5BF69DD" w14:textId="4EDB25A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B4CFAE2" w14:textId="5E99351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41816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8E09087" w14:textId="77777777" w:rsidTr="00A412F9">
        <w:tc>
          <w:tcPr>
            <w:tcW w:w="1640" w:type="dxa"/>
          </w:tcPr>
          <w:p w14:paraId="5B94A08F" w14:textId="301984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E07E3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255FB6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799D9D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4479F0B" w14:textId="0380A15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AAD45D5" w14:textId="7D32C447"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245CD83E" w14:textId="77777777" w:rsidR="002D62F6" w:rsidRPr="00A412F9" w:rsidRDefault="002D62F6" w:rsidP="002D62F6">
            <w:pPr>
              <w:suppressAutoHyphens/>
              <w:spacing w:line="240" w:lineRule="auto"/>
              <w:ind w:firstLine="0"/>
              <w:rPr>
                <w:sz w:val="20"/>
                <w:szCs w:val="20"/>
              </w:rPr>
            </w:pPr>
            <w:r w:rsidRPr="00A412F9">
              <w:rPr>
                <w:sz w:val="20"/>
                <w:szCs w:val="20"/>
              </w:rPr>
              <w:t>10</w:t>
            </w:r>
          </w:p>
        </w:tc>
      </w:tr>
      <w:tr w:rsidR="002D62F6" w:rsidRPr="00A412F9" w14:paraId="2A706CD9" w14:textId="77777777" w:rsidTr="00A412F9">
        <w:tc>
          <w:tcPr>
            <w:tcW w:w="1640" w:type="dxa"/>
          </w:tcPr>
          <w:p w14:paraId="7A1541E3" w14:textId="79B615E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8DA02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046717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97B5532"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8021C6" w14:textId="5D84AA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D9CA382" w14:textId="1EEE0980"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D39B8B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016F0B" w14:textId="77777777" w:rsidTr="00A412F9">
        <w:tc>
          <w:tcPr>
            <w:tcW w:w="1640" w:type="dxa"/>
          </w:tcPr>
          <w:p w14:paraId="360C7A01" w14:textId="71FE453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B1428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652A19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0E088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46AFC3D" w14:textId="4DEDABE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75B8308" w14:textId="2C0D0996"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7CBE9F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2666C9" w14:textId="77777777" w:rsidTr="00A412F9">
        <w:tc>
          <w:tcPr>
            <w:tcW w:w="1640" w:type="dxa"/>
          </w:tcPr>
          <w:p w14:paraId="2A0DCABF" w14:textId="212B905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27BB6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54C68B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F59B3F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598D6E" w14:textId="048F9E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9937D1D" w14:textId="67CF74F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A33BE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D411F0" w14:textId="77777777" w:rsidTr="00A412F9">
        <w:tc>
          <w:tcPr>
            <w:tcW w:w="1640" w:type="dxa"/>
          </w:tcPr>
          <w:p w14:paraId="4241FD7E" w14:textId="10171CF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A6A7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C7EA7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E4148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5F5432E" w14:textId="1FBB981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D1F335F" w14:textId="5070C93A"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1102A08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C4025AA" w14:textId="77777777" w:rsidTr="00A412F9">
        <w:tc>
          <w:tcPr>
            <w:tcW w:w="1640" w:type="dxa"/>
          </w:tcPr>
          <w:p w14:paraId="5EC0E9F2" w14:textId="0804743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DBC6E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F6950A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648B36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E170C86" w14:textId="4BC92B7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5483A8E" w14:textId="01D45D45"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EFB5D8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452762C" w14:textId="77777777" w:rsidTr="00A412F9">
        <w:tc>
          <w:tcPr>
            <w:tcW w:w="1640" w:type="dxa"/>
          </w:tcPr>
          <w:p w14:paraId="03F1BCF5" w14:textId="7B4537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BEAC07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7E5AD2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30A5F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25C6ED8" w14:textId="4FC00FA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151416" w14:textId="54D5F73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06B04B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6FC9618" w14:textId="77777777" w:rsidTr="00A412F9">
        <w:tc>
          <w:tcPr>
            <w:tcW w:w="1640" w:type="dxa"/>
          </w:tcPr>
          <w:p w14:paraId="5A8C342C" w14:textId="7687242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FBA730B"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EDC5EE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73107E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F08EFCD" w14:textId="7E45B6F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4E45EDE" w14:textId="3FB66EA0"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38184ADB"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3D688EEB" w14:textId="77777777" w:rsidTr="00A412F9">
        <w:tc>
          <w:tcPr>
            <w:tcW w:w="1640" w:type="dxa"/>
          </w:tcPr>
          <w:p w14:paraId="7316C4B9" w14:textId="34938E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85DB4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93A063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20C3FA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F27F79" w14:textId="1077F59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4111967" w14:textId="04794A5E"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3F08531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9D8236" w14:textId="77777777" w:rsidTr="00A412F9">
        <w:tc>
          <w:tcPr>
            <w:tcW w:w="1640" w:type="dxa"/>
          </w:tcPr>
          <w:p w14:paraId="6F3FA6FC" w14:textId="2FCCEAB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F5F4A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1B876AD"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AD9EF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BB94F6F" w14:textId="7F4233A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F295B60" w14:textId="5F47CA3D"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0A323B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F6F6F2A" w14:textId="77777777" w:rsidTr="00A412F9">
        <w:tc>
          <w:tcPr>
            <w:tcW w:w="1640" w:type="dxa"/>
          </w:tcPr>
          <w:p w14:paraId="2E9938F2" w14:textId="3BF2C9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72A61E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FFA810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835E163"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6144AA4" w14:textId="21B4D8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380277C" w14:textId="20902BFC"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0677727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E4BDE31" w14:textId="77777777" w:rsidTr="00A412F9">
        <w:tc>
          <w:tcPr>
            <w:tcW w:w="1640" w:type="dxa"/>
          </w:tcPr>
          <w:p w14:paraId="6108649D" w14:textId="10DDEBC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08CA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48C1E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844A75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6CD5AE2B" w14:textId="2558C98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878C79" w14:textId="3DBD234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5724EAA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901D253" w14:textId="77777777" w:rsidTr="00A412F9">
        <w:tc>
          <w:tcPr>
            <w:tcW w:w="1640" w:type="dxa"/>
          </w:tcPr>
          <w:p w14:paraId="7F97D47D" w14:textId="118885E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EBFC5A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E0F913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643695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32DE1F5" w14:textId="4D1AF2B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24277A7" w14:textId="47B25AF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F5210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E221EB1" w14:textId="77777777" w:rsidTr="00A412F9">
        <w:tc>
          <w:tcPr>
            <w:tcW w:w="1640" w:type="dxa"/>
          </w:tcPr>
          <w:p w14:paraId="55EEBBDA" w14:textId="007766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A9843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7C4233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ABA554"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DF233A6" w14:textId="419E383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4409F" w14:textId="4F5931D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11FDB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F8B30C" w14:textId="77777777" w:rsidTr="00A412F9">
        <w:tc>
          <w:tcPr>
            <w:tcW w:w="1640" w:type="dxa"/>
          </w:tcPr>
          <w:p w14:paraId="6E0037E7" w14:textId="3A11F3D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96D7D5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86D9BE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0333C7"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5E635FA" w14:textId="2657341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BB1AC1B" w14:textId="40836D8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A24846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ECEA6AB" w14:textId="77777777" w:rsidTr="00A412F9">
        <w:tc>
          <w:tcPr>
            <w:tcW w:w="1640" w:type="dxa"/>
          </w:tcPr>
          <w:p w14:paraId="00F9935A" w14:textId="55328EC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969BD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9E47CA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8E6B25"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BB1212F" w14:textId="57BB9E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552F864" w14:textId="127D242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B0FF8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B2A85FB" w14:textId="77777777" w:rsidTr="00A412F9">
        <w:tc>
          <w:tcPr>
            <w:tcW w:w="1640" w:type="dxa"/>
          </w:tcPr>
          <w:p w14:paraId="38DCDC0B" w14:textId="0448629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BF257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0F05B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A5B49BF"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B28FF6C" w14:textId="43C0EF8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EDBC6AC" w14:textId="2DFA865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06198A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58F54CF" w14:textId="77777777" w:rsidTr="00A412F9">
        <w:tc>
          <w:tcPr>
            <w:tcW w:w="1640" w:type="dxa"/>
          </w:tcPr>
          <w:p w14:paraId="4962A7F4" w14:textId="3D9194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D217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D0FE6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BBBCF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4BF3AA" w14:textId="6C5F504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7CFAE9A" w14:textId="17406DA6"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056A2E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C01B2EE" w14:textId="77777777" w:rsidTr="00A412F9">
        <w:tc>
          <w:tcPr>
            <w:tcW w:w="1640" w:type="dxa"/>
          </w:tcPr>
          <w:p w14:paraId="76B56EB9" w14:textId="3275120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65B42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DBC38D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8DC9A2A"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2134135" w14:textId="74768B5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B96325" w14:textId="772E527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1E1D7AE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6AD3274" w14:textId="77777777" w:rsidTr="00A412F9">
        <w:tc>
          <w:tcPr>
            <w:tcW w:w="1640" w:type="dxa"/>
          </w:tcPr>
          <w:p w14:paraId="183A56B0" w14:textId="01B9B5D2"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111C6C1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A6B732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72CFC2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D32ADA" w14:textId="0A35BF4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1FEB9A" w14:textId="40F65904"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6E9E36E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39ACFAA" w14:textId="77777777" w:rsidTr="00A412F9">
        <w:tc>
          <w:tcPr>
            <w:tcW w:w="1640" w:type="dxa"/>
          </w:tcPr>
          <w:p w14:paraId="7D7573C3" w14:textId="3644B5E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E7081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432D09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E4B68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E3C2D4B" w14:textId="4BA43E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A26991" w14:textId="32058DB1"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52B8B8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F8B5038" w14:textId="77777777" w:rsidTr="00A412F9">
        <w:tc>
          <w:tcPr>
            <w:tcW w:w="1640" w:type="dxa"/>
          </w:tcPr>
          <w:p w14:paraId="351D5A64" w14:textId="60A7E7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21798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41248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3228C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8664E7" w14:textId="7899AD8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1D9B9ED" w14:textId="77B4B79D"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08BE81EF"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B3A86DB" w14:textId="77777777" w:rsidTr="00A412F9">
        <w:tc>
          <w:tcPr>
            <w:tcW w:w="1640" w:type="dxa"/>
          </w:tcPr>
          <w:p w14:paraId="6E913621" w14:textId="53585C0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D67C4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669DBF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627C94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F626883" w14:textId="34D37F9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5045C1" w14:textId="15B743D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B90C0A0"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B5E8E30" w14:textId="77777777" w:rsidTr="00A412F9">
        <w:tc>
          <w:tcPr>
            <w:tcW w:w="1640" w:type="dxa"/>
          </w:tcPr>
          <w:p w14:paraId="5F543308" w14:textId="1FB0C12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36B1F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5543F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71C42C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23A980C" w14:textId="42305A9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E7D069" w14:textId="7C38EAFE"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1433340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A0DF980" w14:textId="77777777" w:rsidTr="00A412F9">
        <w:tc>
          <w:tcPr>
            <w:tcW w:w="1640" w:type="dxa"/>
          </w:tcPr>
          <w:p w14:paraId="45818507" w14:textId="32EB362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4D943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DF4A7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DD7BD8B"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88F60A1" w14:textId="40C175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7ABFE0" w14:textId="190AE86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531FE7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B3BDEB" w14:textId="77777777" w:rsidTr="00A412F9">
        <w:tc>
          <w:tcPr>
            <w:tcW w:w="1640" w:type="dxa"/>
          </w:tcPr>
          <w:p w14:paraId="55296789" w14:textId="0BF3865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075C9E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1CFD30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DE7B4C"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2CD359" w14:textId="6832DD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B4D4C6" w14:textId="631CCD92"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3C5388C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6C32FB1" w14:textId="77777777" w:rsidTr="00A412F9">
        <w:tc>
          <w:tcPr>
            <w:tcW w:w="1640" w:type="dxa"/>
          </w:tcPr>
          <w:p w14:paraId="6989C8F8" w14:textId="28F069C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5EFC1C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9EB1BB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93C69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F36CA7A" w14:textId="6600C1D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027D91" w14:textId="6F6A582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97F5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2CFD21C" w14:textId="77777777" w:rsidTr="00A412F9">
        <w:tc>
          <w:tcPr>
            <w:tcW w:w="1640" w:type="dxa"/>
          </w:tcPr>
          <w:p w14:paraId="09094690" w14:textId="6AF1FCB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E4AAB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6756B3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19E32A8"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D0A3A89" w14:textId="4527283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747C00" w14:textId="38FA87C8"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BC5EAD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13ABA84" w14:textId="77777777" w:rsidTr="00A412F9">
        <w:tc>
          <w:tcPr>
            <w:tcW w:w="1640" w:type="dxa"/>
          </w:tcPr>
          <w:p w14:paraId="59BC745B" w14:textId="3D22A6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C8AE6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06D6D1F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A4123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0067497" w14:textId="6B057F3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B3A2E5" w14:textId="46877854"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407CDD1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D4B071A" w14:textId="77777777" w:rsidTr="00A412F9">
        <w:tc>
          <w:tcPr>
            <w:tcW w:w="1640" w:type="dxa"/>
          </w:tcPr>
          <w:p w14:paraId="15120770" w14:textId="23CE152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B410F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9FC36F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D65E9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F819DB" w14:textId="42FE470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E04AD36" w14:textId="74811FE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1475FBD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27D0B2" w14:textId="77777777" w:rsidTr="00A412F9">
        <w:tc>
          <w:tcPr>
            <w:tcW w:w="1640" w:type="dxa"/>
          </w:tcPr>
          <w:p w14:paraId="125C396E" w14:textId="2312476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13E14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B6B3C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1C396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1D30946" w14:textId="2A9B7B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81788A4" w14:textId="53E6D08A"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9E1B6A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12CA88" w14:textId="77777777" w:rsidTr="00A412F9">
        <w:tc>
          <w:tcPr>
            <w:tcW w:w="1640" w:type="dxa"/>
          </w:tcPr>
          <w:p w14:paraId="197E1BD3" w14:textId="688C99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5FE3B5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537D365"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59B5B28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A8E5037" w14:textId="11A7F1C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0A814CA" w14:textId="4E6EFC7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B3255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AA09FBB" w14:textId="77777777" w:rsidTr="00A412F9">
        <w:tc>
          <w:tcPr>
            <w:tcW w:w="1640" w:type="dxa"/>
          </w:tcPr>
          <w:p w14:paraId="0CF07F34" w14:textId="3806FC6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4C9F6C"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738CA82E"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61CE4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4D77B8C7" w14:textId="4164874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4F88AE1" w14:textId="644000E9"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DF4926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3B0D55" w14:textId="77777777" w:rsidTr="00A412F9">
        <w:tc>
          <w:tcPr>
            <w:tcW w:w="1640" w:type="dxa"/>
          </w:tcPr>
          <w:p w14:paraId="3F1C9283" w14:textId="08F9D8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62D93AA"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D86C60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691D7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99C4D46" w14:textId="383D54D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4D579C" w14:textId="6505543B"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E26EC1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92AC8BE" w14:textId="77777777" w:rsidTr="00A412F9">
        <w:tc>
          <w:tcPr>
            <w:tcW w:w="1640" w:type="dxa"/>
          </w:tcPr>
          <w:p w14:paraId="327B68D2" w14:textId="1A31A4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710C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2ED8DB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E62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38D4088" w14:textId="208099B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CF17001" w14:textId="6D6AB94D"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6562C4F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B549F7" w14:textId="77777777" w:rsidTr="00A412F9">
        <w:tc>
          <w:tcPr>
            <w:tcW w:w="1640" w:type="dxa"/>
          </w:tcPr>
          <w:p w14:paraId="1963DD6B" w14:textId="4DB26E7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3214C9"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7541E5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11DAA3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A18681B" w14:textId="6D98518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55EC95F" w14:textId="3274B07A"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060269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111C64E" w14:textId="77777777" w:rsidTr="00A412F9">
        <w:tc>
          <w:tcPr>
            <w:tcW w:w="1640" w:type="dxa"/>
          </w:tcPr>
          <w:p w14:paraId="3CE38423" w14:textId="273629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5112C5"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44A0A86"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82935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75C4B13" w14:textId="04C6006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AB8EE24" w14:textId="1FF7D86B"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394DDE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023FECA" w14:textId="77777777" w:rsidTr="00A412F9">
        <w:tc>
          <w:tcPr>
            <w:tcW w:w="1640" w:type="dxa"/>
          </w:tcPr>
          <w:p w14:paraId="71F15A93" w14:textId="7931B6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2CBB1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612BE7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821DC4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60BA1B9" w14:textId="6ACB84F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7481691" w14:textId="00C440C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43968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B2B155" w14:textId="77777777" w:rsidTr="00A412F9">
        <w:tc>
          <w:tcPr>
            <w:tcW w:w="1640" w:type="dxa"/>
          </w:tcPr>
          <w:p w14:paraId="7FF22D79" w14:textId="1ACD20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C76D9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5C46B5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B578E06"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F061B6" w14:textId="3E7929B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8E13B51" w14:textId="36D65C03"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63AD4EB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DFE4876" w14:textId="77777777" w:rsidTr="00A412F9">
        <w:tc>
          <w:tcPr>
            <w:tcW w:w="1640" w:type="dxa"/>
          </w:tcPr>
          <w:p w14:paraId="0449C959" w14:textId="5C7EB48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BE090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E6D96D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D4026D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11E1E08" w14:textId="4BD3D7A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B72E75C" w14:textId="5D6B289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2226EB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5CBFC0A" w14:textId="77777777" w:rsidTr="00A412F9">
        <w:tc>
          <w:tcPr>
            <w:tcW w:w="1640" w:type="dxa"/>
          </w:tcPr>
          <w:p w14:paraId="6F2E9282" w14:textId="3705C42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B7758B"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1253A20"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C33B5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BEC5A8" w14:textId="73B36B5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1758E" w14:textId="6153F41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45F792E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30E56E" w14:textId="77777777" w:rsidTr="00A412F9">
        <w:tc>
          <w:tcPr>
            <w:tcW w:w="1640" w:type="dxa"/>
          </w:tcPr>
          <w:p w14:paraId="3D90EE17" w14:textId="377F9B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0AB5C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1EB9F4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4B46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DD414EA" w14:textId="6C27821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C335043" w14:textId="4D30068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79B12E6"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5A9F3FDB" w14:textId="77777777" w:rsidTr="00A412F9">
        <w:tc>
          <w:tcPr>
            <w:tcW w:w="1640" w:type="dxa"/>
          </w:tcPr>
          <w:p w14:paraId="35DEB209" w14:textId="010A2C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B60CD86"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BB967B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2CDCA9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BE242FA" w14:textId="7CBE48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23019CF" w14:textId="103E272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5ADB6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C51E3E" w14:textId="77777777" w:rsidTr="00A412F9">
        <w:tc>
          <w:tcPr>
            <w:tcW w:w="1640" w:type="dxa"/>
          </w:tcPr>
          <w:p w14:paraId="2A618BB1" w14:textId="6FBC76D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38D95E"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EF7E3B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E77AA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9587790" w14:textId="324A22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1EF9991" w14:textId="1274F0FA"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FE329B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9310E4C" w14:textId="77777777" w:rsidTr="00A412F9">
        <w:tc>
          <w:tcPr>
            <w:tcW w:w="1640" w:type="dxa"/>
          </w:tcPr>
          <w:p w14:paraId="0D25D731" w14:textId="532EB4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BD1BC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4DFD59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A111D1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D955658" w14:textId="7818CC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1E2BC9" w14:textId="6FDC42C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0182923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790AD2" w14:textId="77777777" w:rsidTr="00A412F9">
        <w:tc>
          <w:tcPr>
            <w:tcW w:w="1640" w:type="dxa"/>
          </w:tcPr>
          <w:p w14:paraId="39FE2ECF" w14:textId="1C06FB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7569F30"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125F0D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7946FD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939D39" w14:textId="72D310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E0333F7" w14:textId="649D125A"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BED58E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A33C2CF" w14:textId="77777777" w:rsidTr="00A412F9">
        <w:tc>
          <w:tcPr>
            <w:tcW w:w="1640" w:type="dxa"/>
          </w:tcPr>
          <w:p w14:paraId="1DA0FB8C" w14:textId="449FE51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DEFB0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C504AB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F4EA01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660CE93" w14:textId="7E6E684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E1C208" w14:textId="3F739939"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21DD849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FD95E4E" w14:textId="77777777" w:rsidTr="00A412F9">
        <w:tc>
          <w:tcPr>
            <w:tcW w:w="1640" w:type="dxa"/>
          </w:tcPr>
          <w:p w14:paraId="3EC55D03" w14:textId="6FC1FE2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48DFF74"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68DC3E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A263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BD19C6B" w14:textId="4938A0A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6A954D" w14:textId="6D6C0F75"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AEEA26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93EF99F" w14:textId="77777777" w:rsidTr="00A412F9">
        <w:tc>
          <w:tcPr>
            <w:tcW w:w="1640" w:type="dxa"/>
          </w:tcPr>
          <w:p w14:paraId="210386BE" w14:textId="5B8BAC4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54E78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7435BA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E20945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2E80362" w14:textId="32F55966"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9D69367" w14:textId="2C5E4E4A"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67E1B73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8742D64" w14:textId="77777777" w:rsidTr="00A412F9">
        <w:tc>
          <w:tcPr>
            <w:tcW w:w="1640" w:type="dxa"/>
          </w:tcPr>
          <w:p w14:paraId="5FFB2286" w14:textId="25FCB15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685FB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F2DFFE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2BEE86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0E6AD22" w14:textId="2138EE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C8CB289" w14:textId="2521E4F5"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3CAA33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7FB5674" w14:textId="77777777" w:rsidTr="00A412F9">
        <w:tc>
          <w:tcPr>
            <w:tcW w:w="1640" w:type="dxa"/>
          </w:tcPr>
          <w:p w14:paraId="4BFE48B8" w14:textId="203C67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388A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51A615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01594B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6F7BE5F" w14:textId="40E1BF2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294F26B1" w14:textId="57CCEE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C8C288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1D5499" w14:textId="77777777" w:rsidTr="00A412F9">
        <w:tc>
          <w:tcPr>
            <w:tcW w:w="1640" w:type="dxa"/>
          </w:tcPr>
          <w:p w14:paraId="50305557" w14:textId="5CFB91E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46C31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AB75D6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87825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A07E2E" w14:textId="6430531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156921" w14:textId="1229307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2C6ED63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1973F6D" w14:textId="77777777" w:rsidTr="00A412F9">
        <w:tc>
          <w:tcPr>
            <w:tcW w:w="1640" w:type="dxa"/>
          </w:tcPr>
          <w:p w14:paraId="07435025" w14:textId="0CF05AB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6657C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3D418FC8"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735D17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6B2561F" w14:textId="0FFCD57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9E8F19" w14:textId="037D55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7E46F8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9536E1F" w14:textId="77777777" w:rsidTr="00A412F9">
        <w:tc>
          <w:tcPr>
            <w:tcW w:w="1640" w:type="dxa"/>
          </w:tcPr>
          <w:p w14:paraId="1268F79E" w14:textId="7D2FBF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FF012A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808A1F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E39EF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F9A3E09" w14:textId="778D98B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4AB630" w14:textId="2867AE4C"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C3C1DE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AE0FC3D" w14:textId="77777777" w:rsidTr="00A412F9">
        <w:tc>
          <w:tcPr>
            <w:tcW w:w="1640" w:type="dxa"/>
          </w:tcPr>
          <w:p w14:paraId="10B4813E" w14:textId="1DB62F8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EE33D"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6F0927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62EFFD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19F8E8" w14:textId="67DD28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6EA449" w14:textId="0E0CBA1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6A173B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596AB18" w14:textId="77777777" w:rsidTr="00A412F9">
        <w:tc>
          <w:tcPr>
            <w:tcW w:w="1640" w:type="dxa"/>
          </w:tcPr>
          <w:p w14:paraId="443971F3" w14:textId="18B8C13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D53D2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1991FF9"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A6C5C8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6A25EB3F" w14:textId="3458397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BED209" w14:textId="501135E8"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728C90A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25B306D" w14:textId="77777777" w:rsidTr="00A412F9">
        <w:tc>
          <w:tcPr>
            <w:tcW w:w="1640" w:type="dxa"/>
          </w:tcPr>
          <w:p w14:paraId="502E6965" w14:textId="29671A9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8E31F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2D1EB3C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DE2DEB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386BFA9" w14:textId="33123E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73A489" w14:textId="4463DA0B"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367C1C6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4D65C8" w14:textId="77777777" w:rsidTr="00A412F9">
        <w:tc>
          <w:tcPr>
            <w:tcW w:w="1640" w:type="dxa"/>
          </w:tcPr>
          <w:p w14:paraId="0F5DB398" w14:textId="25ABFB8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8BF9A93"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999B06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8111F5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EBD764" w14:textId="3D4EF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9B31D87" w14:textId="07A3462C"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78083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AE46FE" w14:textId="77777777" w:rsidTr="00A412F9">
        <w:tc>
          <w:tcPr>
            <w:tcW w:w="1640" w:type="dxa"/>
          </w:tcPr>
          <w:p w14:paraId="1C466B5F" w14:textId="120BB69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491DA73"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7A765DC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9F923C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5DEDDB7" w14:textId="3DD7894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1EC8D72" w14:textId="5C7737F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AFB31B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5613863" w14:textId="77777777" w:rsidTr="00A412F9">
        <w:tc>
          <w:tcPr>
            <w:tcW w:w="1640" w:type="dxa"/>
          </w:tcPr>
          <w:p w14:paraId="35E64322" w14:textId="361066B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AA466B"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685C5341"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8F2E36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0A5A0E" w14:textId="06758F7E"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D2DA60C" w14:textId="35A478D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5B4807D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0003EF" w14:textId="77777777" w:rsidTr="00A412F9">
        <w:tc>
          <w:tcPr>
            <w:tcW w:w="1640" w:type="dxa"/>
          </w:tcPr>
          <w:p w14:paraId="2DBD2F25" w14:textId="661A2A9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C6579C"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D1BEC3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341CD1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653C9A" w14:textId="67ABCBDA"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1CD2AC99" w14:textId="7201BAC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9343C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0761833" w14:textId="77777777" w:rsidTr="00A412F9">
        <w:tc>
          <w:tcPr>
            <w:tcW w:w="1640" w:type="dxa"/>
          </w:tcPr>
          <w:p w14:paraId="4FA3C0D7" w14:textId="6C71B2A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29C9DA"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631908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68361B1"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478F6E" w14:textId="5F8B49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56376C" w14:textId="315E5767"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B98D02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53F45D" w14:textId="77777777" w:rsidTr="00A412F9">
        <w:tc>
          <w:tcPr>
            <w:tcW w:w="1640" w:type="dxa"/>
          </w:tcPr>
          <w:p w14:paraId="0D8B2091" w14:textId="775E623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6D0B75"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B5D447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5419906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3C6B30F" w14:textId="20BEBA7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D04441" w14:textId="277E5FA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58D74A8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DF1F4DD" w14:textId="77777777" w:rsidTr="00A412F9">
        <w:tc>
          <w:tcPr>
            <w:tcW w:w="1640" w:type="dxa"/>
          </w:tcPr>
          <w:p w14:paraId="6DD27843" w14:textId="39E5150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E5C926F"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06A7BF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022DC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472A4B9" w14:textId="1A6339A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D261A58" w14:textId="7DFE4F54"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19CD8EF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E3D7746" w14:textId="77777777" w:rsidTr="00A412F9">
        <w:tc>
          <w:tcPr>
            <w:tcW w:w="1640" w:type="dxa"/>
          </w:tcPr>
          <w:p w14:paraId="464BB467" w14:textId="5A41916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1549F78"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676A67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0DC33D1"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ABC8894" w14:textId="39F257A2"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DD083AF" w14:textId="4C69AC88"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358BC5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BDA600E" w14:textId="77777777" w:rsidTr="00A412F9">
        <w:tc>
          <w:tcPr>
            <w:tcW w:w="1640" w:type="dxa"/>
          </w:tcPr>
          <w:p w14:paraId="371577F8" w14:textId="3F5CB55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A84022"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AB1266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091C07C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3633184" w14:textId="053876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F6F4EB9" w14:textId="48C1263B"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4C2BEAC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3347E58" w14:textId="77777777" w:rsidTr="00A412F9">
        <w:tc>
          <w:tcPr>
            <w:tcW w:w="1640" w:type="dxa"/>
          </w:tcPr>
          <w:p w14:paraId="13A3E6C9" w14:textId="3F12B9A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D95D80"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AE4BEF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47F87F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7B8FCDF7" w14:textId="001B9E4B"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6DD889F" w14:textId="5D7096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0BCF1A6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9206F5F" w14:textId="77777777" w:rsidTr="00A412F9">
        <w:tc>
          <w:tcPr>
            <w:tcW w:w="1640" w:type="dxa"/>
          </w:tcPr>
          <w:p w14:paraId="2FDFADCB" w14:textId="79AFC9C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1B0496"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E8BBF0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22CC69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4ACB4E2B" w14:textId="224626A4"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482B41D" w14:textId="10F18179"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544BD5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F3F4178" w14:textId="77777777" w:rsidTr="00A412F9">
        <w:tc>
          <w:tcPr>
            <w:tcW w:w="1640" w:type="dxa"/>
          </w:tcPr>
          <w:p w14:paraId="7C5D7543" w14:textId="6100E7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687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BD57B3A"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7E54A7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266B4BD" w14:textId="4C368193"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093073A8" w14:textId="778C1E0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22D1A1F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39315DF" w14:textId="77777777" w:rsidTr="00A412F9">
        <w:tc>
          <w:tcPr>
            <w:tcW w:w="1640" w:type="dxa"/>
          </w:tcPr>
          <w:p w14:paraId="18BF700A" w14:textId="5BDE6960"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0339E223"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EA51C86"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F44294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4F08F83" w14:textId="2A65634D"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4BBE8535" w14:textId="11073F46"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7091C6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4B67E4D" w14:textId="77777777" w:rsidTr="00A412F9">
        <w:tc>
          <w:tcPr>
            <w:tcW w:w="1640" w:type="dxa"/>
          </w:tcPr>
          <w:p w14:paraId="1CBAFB48" w14:textId="1EB5A8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46C8E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9543C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55A2D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554735" w14:textId="656B5F2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99712" w14:textId="16710E02"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784546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415819B" w14:textId="77777777" w:rsidTr="00A412F9">
        <w:tc>
          <w:tcPr>
            <w:tcW w:w="1640" w:type="dxa"/>
          </w:tcPr>
          <w:p w14:paraId="3817FCDB" w14:textId="6452214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4C2FD5"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4D3C2C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AE4930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DE85C1D" w14:textId="03E100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6229AB5" w14:textId="69881C02"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4895C0E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5756E8" w14:textId="77777777" w:rsidTr="00A412F9">
        <w:tc>
          <w:tcPr>
            <w:tcW w:w="1640" w:type="dxa"/>
          </w:tcPr>
          <w:p w14:paraId="3819F98A" w14:textId="22CBEBA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78701F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164457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EC9B80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BA6B20D" w14:textId="64D58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0962B5" w14:textId="5D46205E"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41C864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C989A1" w14:textId="77777777" w:rsidTr="00A412F9">
        <w:tc>
          <w:tcPr>
            <w:tcW w:w="1640" w:type="dxa"/>
          </w:tcPr>
          <w:p w14:paraId="32AE06AE" w14:textId="56D99AE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943198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E3815F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8B01D4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75FA6E0" w14:textId="652852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1ABCE" w14:textId="4B10C802"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3E78BBC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EF83B4B" w14:textId="77777777" w:rsidTr="00A412F9">
        <w:tc>
          <w:tcPr>
            <w:tcW w:w="1640" w:type="dxa"/>
          </w:tcPr>
          <w:p w14:paraId="26B1BD62" w14:textId="6C1DBC7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BB0E8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22A08A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19B72F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3966EB0" w14:textId="280743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20FA34" w14:textId="45224C08"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352B73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2583112" w14:textId="77777777" w:rsidTr="00A412F9">
        <w:tc>
          <w:tcPr>
            <w:tcW w:w="1640" w:type="dxa"/>
          </w:tcPr>
          <w:p w14:paraId="7407A182" w14:textId="54FB433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CBDC5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ED0762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E50B43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91F89B6" w14:textId="37CAB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2E722" w14:textId="49279D04"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4699B8E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C7977E9" w14:textId="77777777" w:rsidTr="00A412F9">
        <w:tc>
          <w:tcPr>
            <w:tcW w:w="1640" w:type="dxa"/>
          </w:tcPr>
          <w:p w14:paraId="5C5F3244" w14:textId="4293FDF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B18336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A796C1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3538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7CB276C" w14:textId="169C6E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7B44263" w14:textId="705DA57A"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96395D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0D881B1" w14:textId="77777777" w:rsidTr="00A412F9">
        <w:tc>
          <w:tcPr>
            <w:tcW w:w="1640" w:type="dxa"/>
          </w:tcPr>
          <w:p w14:paraId="2AF9EEB4" w14:textId="1237D36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14726B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1A409B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D15EB9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4CFC5447" w14:textId="217CE1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39FFD6" w14:textId="1B42C0A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571878A0"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B618C45" w14:textId="77777777" w:rsidTr="00A412F9">
        <w:tc>
          <w:tcPr>
            <w:tcW w:w="1640" w:type="dxa"/>
          </w:tcPr>
          <w:p w14:paraId="6CF44EE5" w14:textId="6650DD3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83A11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BC82A4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BAD4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04614E" w14:textId="043E6C6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315AA41" w14:textId="251D503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31314CF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BB1FC7" w14:textId="77777777" w:rsidTr="00A412F9">
        <w:tc>
          <w:tcPr>
            <w:tcW w:w="1640" w:type="dxa"/>
          </w:tcPr>
          <w:p w14:paraId="784F2148" w14:textId="10B736E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EBCCEC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C55797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620B30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F80D867" w14:textId="198333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FABE8F" w14:textId="37501DEB"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6A6D574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5C8FC98" w14:textId="77777777" w:rsidTr="00A412F9">
        <w:tc>
          <w:tcPr>
            <w:tcW w:w="1640" w:type="dxa"/>
          </w:tcPr>
          <w:p w14:paraId="48BF0A55" w14:textId="5125008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FC2E3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C864E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78304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68563ACE" w14:textId="714A34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F1ADD42" w14:textId="5A8B1C04"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4A7007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8DC51" w14:textId="77777777" w:rsidTr="00A412F9">
        <w:tc>
          <w:tcPr>
            <w:tcW w:w="1640" w:type="dxa"/>
          </w:tcPr>
          <w:p w14:paraId="2A8F0B44" w14:textId="1EAF5DE0"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B0047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7A773F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E18897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E5DB586" w14:textId="4D5E7F7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09D116" w14:textId="71B503EF"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2FA7190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20E2A03" w14:textId="77777777" w:rsidTr="00A412F9">
        <w:tc>
          <w:tcPr>
            <w:tcW w:w="1640" w:type="dxa"/>
          </w:tcPr>
          <w:p w14:paraId="0FA8EC0A" w14:textId="60B916A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E74029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94353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7CA816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ED43BDD" w14:textId="045471F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09847F" w14:textId="0E32B65F"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1B2CD5A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CB356A" w14:textId="77777777" w:rsidTr="00A412F9">
        <w:tc>
          <w:tcPr>
            <w:tcW w:w="1640" w:type="dxa"/>
          </w:tcPr>
          <w:p w14:paraId="146E789A" w14:textId="538A95BF"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D1578A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BC3385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549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7A0ECFD" w14:textId="33AA57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B076FC" w14:textId="31BB5A1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D1698E"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8D342DE" w14:textId="77777777" w:rsidTr="00A412F9">
        <w:tc>
          <w:tcPr>
            <w:tcW w:w="1640" w:type="dxa"/>
          </w:tcPr>
          <w:p w14:paraId="05CD12A1" w14:textId="409C51D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7506C4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356A5B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FAF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0ACE027" w14:textId="4E3A10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2015D4" w14:textId="2E2A0444"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0F241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19D4C8" w14:textId="77777777" w:rsidTr="00A412F9">
        <w:tc>
          <w:tcPr>
            <w:tcW w:w="1640" w:type="dxa"/>
          </w:tcPr>
          <w:p w14:paraId="6BB91FFA" w14:textId="1C2D005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80CB82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B016D3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0C8720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CC8C6F" w14:textId="27D66C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342FC7" w14:textId="6DF26A4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0B19BA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19EED0" w14:textId="77777777" w:rsidTr="00A412F9">
        <w:tc>
          <w:tcPr>
            <w:tcW w:w="1640" w:type="dxa"/>
          </w:tcPr>
          <w:p w14:paraId="7B04E720" w14:textId="59D413E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623BB2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D06D4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FC7AD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020365" w14:textId="2B37764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A48F962" w14:textId="54450851"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4C93E73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86E5D7" w14:textId="77777777" w:rsidTr="00A412F9">
        <w:tc>
          <w:tcPr>
            <w:tcW w:w="1640" w:type="dxa"/>
          </w:tcPr>
          <w:p w14:paraId="3AEB867E" w14:textId="40B7A02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8935CF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861B39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7327AB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699E146" w14:textId="1EA6B1B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63EF68" w14:textId="32B2956D"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CE42C5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238EAFC" w14:textId="77777777" w:rsidTr="00A412F9">
        <w:tc>
          <w:tcPr>
            <w:tcW w:w="1640" w:type="dxa"/>
          </w:tcPr>
          <w:p w14:paraId="6A2C652F" w14:textId="16A55B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432B47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42CEE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608C6F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9C6CBE5" w14:textId="7C9640B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891749" w14:textId="120C5C53"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584F388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C76C75" w14:textId="77777777" w:rsidTr="00A412F9">
        <w:tc>
          <w:tcPr>
            <w:tcW w:w="1640" w:type="dxa"/>
          </w:tcPr>
          <w:p w14:paraId="0C9BB21F" w14:textId="1D0211B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0D0A6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B54112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26D1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C0E5F9" w14:textId="60674D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4365A4" w14:textId="30BC1F56"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59EF27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FBADBDC" w14:textId="77777777" w:rsidTr="00A412F9">
        <w:tc>
          <w:tcPr>
            <w:tcW w:w="1640" w:type="dxa"/>
          </w:tcPr>
          <w:p w14:paraId="2698A011" w14:textId="096021B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4184A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8B5B7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14047F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165607" w14:textId="6DFCE1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EF2F53" w14:textId="27DABB36"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63F74264"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6D60904" w14:textId="77777777" w:rsidTr="00A412F9">
        <w:tc>
          <w:tcPr>
            <w:tcW w:w="1640" w:type="dxa"/>
          </w:tcPr>
          <w:p w14:paraId="5E913F1E" w14:textId="558E853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52F449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166C41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E7CCC5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4B90637" w14:textId="5A33B25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9307000" w14:textId="39DEA57A"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245B24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4D383D3" w14:textId="77777777" w:rsidTr="00A412F9">
        <w:tc>
          <w:tcPr>
            <w:tcW w:w="1640" w:type="dxa"/>
          </w:tcPr>
          <w:p w14:paraId="6C24BE82" w14:textId="7E9EC29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8AD7C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281F3C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E714DC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BC12E71" w14:textId="36CB6BA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1FA7E0" w14:textId="11E97065"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02781B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FE4948" w14:textId="77777777" w:rsidTr="00A412F9">
        <w:tc>
          <w:tcPr>
            <w:tcW w:w="1640" w:type="dxa"/>
          </w:tcPr>
          <w:p w14:paraId="517508C0" w14:textId="0FA4BD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1DD891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AE0FAF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407C33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8DA1DAE" w14:textId="2ABB617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2B1753A" w14:textId="438CBB80"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2CEB03D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DFE3A19" w14:textId="77777777" w:rsidTr="00A412F9">
        <w:tc>
          <w:tcPr>
            <w:tcW w:w="1640" w:type="dxa"/>
          </w:tcPr>
          <w:p w14:paraId="0C4E3FA1" w14:textId="2980AD0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EBA9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BC8EB1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5EEDDD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7C07151" w14:textId="38B0E49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CC81AD3" w14:textId="13A5D504"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B9E7C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2EBA837E" w14:textId="77777777" w:rsidTr="00A412F9">
        <w:tc>
          <w:tcPr>
            <w:tcW w:w="1640" w:type="dxa"/>
          </w:tcPr>
          <w:p w14:paraId="7D07CBBC" w14:textId="322C2DD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F1FF8C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89728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9F12B0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40C4925" w14:textId="1F68CEE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5EBA41" w14:textId="2FA035E6"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B1C10B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9455BB" w14:textId="77777777" w:rsidTr="00A412F9">
        <w:tc>
          <w:tcPr>
            <w:tcW w:w="1640" w:type="dxa"/>
          </w:tcPr>
          <w:p w14:paraId="44533D08" w14:textId="38653C8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5947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2A32A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1E54646"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3C5A19A" w14:textId="4D3A626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FD5774C" w14:textId="0FE35134"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1B4E941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F62841" w14:textId="77777777" w:rsidTr="00A412F9">
        <w:tc>
          <w:tcPr>
            <w:tcW w:w="1640" w:type="dxa"/>
          </w:tcPr>
          <w:p w14:paraId="45A9A7D2" w14:textId="36C4CF9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89808A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B9158B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2065BF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9023479" w14:textId="1DADF6A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4A3CC77" w14:textId="56DF1D64"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3AE7C8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A905ED" w14:textId="77777777" w:rsidTr="00A412F9">
        <w:tc>
          <w:tcPr>
            <w:tcW w:w="1640" w:type="dxa"/>
          </w:tcPr>
          <w:p w14:paraId="46732645" w14:textId="25C18F5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A900B0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30487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FBBFB52"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A536FA" w14:textId="106EC14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3B0BE2" w14:textId="6C06585C"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E43A8A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C712F26" w14:textId="77777777" w:rsidTr="00A412F9">
        <w:tc>
          <w:tcPr>
            <w:tcW w:w="1640" w:type="dxa"/>
          </w:tcPr>
          <w:p w14:paraId="03551BFC" w14:textId="144FF86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F3F9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0D6F0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0E77A1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42B072" w14:textId="1B2ED5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877F02F" w14:textId="4ECA30BA"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2C4635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DDD528" w14:textId="77777777" w:rsidTr="00A412F9">
        <w:tc>
          <w:tcPr>
            <w:tcW w:w="1640" w:type="dxa"/>
          </w:tcPr>
          <w:p w14:paraId="3D2A7775" w14:textId="755700C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3595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FAB989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50A62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A7C386B" w14:textId="348D3C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8D4FB1" w14:textId="64779734"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3A3705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8D0CB69" w14:textId="77777777" w:rsidTr="00A412F9">
        <w:tc>
          <w:tcPr>
            <w:tcW w:w="1640" w:type="dxa"/>
          </w:tcPr>
          <w:p w14:paraId="384749EE" w14:textId="5CAADDB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EC069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6C6254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A91CF4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6C94AE1" w14:textId="1D3261C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4A7825" w14:textId="2C0EA210"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3AF01E8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4FE63EB" w14:textId="77777777" w:rsidTr="00A412F9">
        <w:tc>
          <w:tcPr>
            <w:tcW w:w="1640" w:type="dxa"/>
          </w:tcPr>
          <w:p w14:paraId="6D1839DB" w14:textId="716C83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570880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91F965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D65B1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7288DB" w14:textId="4711EF0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9162C" w14:textId="7FF88A76"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03D45C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31EEE7" w14:textId="77777777" w:rsidTr="00A412F9">
        <w:tc>
          <w:tcPr>
            <w:tcW w:w="1640" w:type="dxa"/>
          </w:tcPr>
          <w:p w14:paraId="2E4BE419" w14:textId="6F1EC95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7A4FA0"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F4D7DF9"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3AE692E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9F3CEE" w14:textId="3CA865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13E19" w14:textId="10DDAF89"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06E7EB1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5FE8013" w14:textId="77777777" w:rsidTr="00A412F9">
        <w:tc>
          <w:tcPr>
            <w:tcW w:w="1640" w:type="dxa"/>
          </w:tcPr>
          <w:p w14:paraId="38A6D3D5" w14:textId="60F2189D"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969E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3100560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4F10A4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E254247" w14:textId="220FDCE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66C8604" w14:textId="2FF4B739"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1C5E3A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9C8265E" w14:textId="77777777" w:rsidTr="00A412F9">
        <w:tc>
          <w:tcPr>
            <w:tcW w:w="1640" w:type="dxa"/>
          </w:tcPr>
          <w:p w14:paraId="6F8448B1" w14:textId="75A5619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0E5A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66FDC18"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C5B549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6C916D2" w14:textId="0396BB0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7D5AB1" w14:textId="09B4689B"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30D216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6D2269F" w14:textId="77777777" w:rsidTr="00A412F9">
        <w:tc>
          <w:tcPr>
            <w:tcW w:w="1640" w:type="dxa"/>
          </w:tcPr>
          <w:p w14:paraId="1E74C0D6" w14:textId="3596FD6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0169FA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7EF8395C"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3BD814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8143B0E" w14:textId="603F00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2A7AE0" w14:textId="7DB4C444"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57B8C7B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E65ECAC" w14:textId="77777777" w:rsidTr="00A412F9">
        <w:tc>
          <w:tcPr>
            <w:tcW w:w="1640" w:type="dxa"/>
          </w:tcPr>
          <w:p w14:paraId="2720809F" w14:textId="45E27B1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4F32BF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FEA017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F46F3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EC8B26" w14:textId="416B83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0A2FD76" w14:textId="4B3C1781"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07E2446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2CD6A3B" w14:textId="77777777" w:rsidTr="00A412F9">
        <w:tc>
          <w:tcPr>
            <w:tcW w:w="1640" w:type="dxa"/>
          </w:tcPr>
          <w:p w14:paraId="773540A2" w14:textId="55FDA2B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0FD8D9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A2E7A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4206E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2CD773" w14:textId="3DAAD10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524839" w14:textId="4E816BE1"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29A9667C"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B08CD31" w14:textId="77777777" w:rsidTr="00A412F9">
        <w:tc>
          <w:tcPr>
            <w:tcW w:w="1640" w:type="dxa"/>
          </w:tcPr>
          <w:p w14:paraId="7D713957" w14:textId="69CAE87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BB1AB9F"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6A11FE0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F4C2C5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4DC37F" w14:textId="689BF97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51BA54" w14:textId="6F1EFAF7"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C65DE2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5F9E033" w14:textId="77777777" w:rsidTr="00A412F9">
        <w:tc>
          <w:tcPr>
            <w:tcW w:w="1640" w:type="dxa"/>
          </w:tcPr>
          <w:p w14:paraId="1BB4CC23" w14:textId="0BA98F7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2080D98"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9FE408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9FD8F3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F6C5FEF" w14:textId="10F0B8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A8FD1C" w14:textId="0A066A40"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2D02F83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64561795" w14:textId="77777777" w:rsidTr="00A412F9">
        <w:tc>
          <w:tcPr>
            <w:tcW w:w="1640" w:type="dxa"/>
          </w:tcPr>
          <w:p w14:paraId="3E1AEC87" w14:textId="7215D26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9F0D561"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736B804"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293E39C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33AAC2E" w14:textId="174203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EC3F59" w14:textId="35580AD5"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5E46FC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707F919" w14:textId="77777777" w:rsidTr="00A412F9">
        <w:tc>
          <w:tcPr>
            <w:tcW w:w="1640" w:type="dxa"/>
          </w:tcPr>
          <w:p w14:paraId="55D39555" w14:textId="787A311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114AE6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1746F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AE85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ECDB90D" w14:textId="53D988A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410DB3" w14:textId="638EE057"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BB76E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A2BE5E" w14:textId="77777777" w:rsidTr="00A412F9">
        <w:tc>
          <w:tcPr>
            <w:tcW w:w="1640" w:type="dxa"/>
          </w:tcPr>
          <w:p w14:paraId="27EBEE27" w14:textId="173FFEF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1C1F3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EE7558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BC90B3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AC0EBEB" w14:textId="73993F8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275829" w14:textId="3953485E"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4E6DE2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4761E7" w14:textId="77777777" w:rsidTr="00A412F9">
        <w:tc>
          <w:tcPr>
            <w:tcW w:w="1640" w:type="dxa"/>
          </w:tcPr>
          <w:p w14:paraId="466E0B91" w14:textId="2A0F75F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6BE975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8C09A0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FE1EBF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253785" w14:textId="722BEC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CFC15C" w14:textId="2E2144C3"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439AA4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55464D" w14:textId="77777777" w:rsidTr="00A412F9">
        <w:tc>
          <w:tcPr>
            <w:tcW w:w="1640" w:type="dxa"/>
          </w:tcPr>
          <w:p w14:paraId="1483C685" w14:textId="382398C7"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E63898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B9EBB4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839372"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9BC519C" w14:textId="0F2E419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893954E" w14:textId="48C01881"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0D39DB1"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3EDC14" w14:textId="77777777" w:rsidTr="00A412F9">
        <w:tc>
          <w:tcPr>
            <w:tcW w:w="1640" w:type="dxa"/>
          </w:tcPr>
          <w:p w14:paraId="5F76B7E3" w14:textId="1485211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7956F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20ABB0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0B56E8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B5D33D7" w14:textId="52A6F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19A84F1" w14:textId="2C498573"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6FEAD0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B26D169" w14:textId="77777777" w:rsidTr="00A412F9">
        <w:tc>
          <w:tcPr>
            <w:tcW w:w="1640" w:type="dxa"/>
          </w:tcPr>
          <w:p w14:paraId="6C8DA256" w14:textId="2F40C4F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099AA7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2E50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5E48EC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C468F75" w14:textId="63A2551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A5EA3" w14:textId="5B2715B2"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350D529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CD83398" w14:textId="77777777" w:rsidTr="00A412F9">
        <w:tc>
          <w:tcPr>
            <w:tcW w:w="1640" w:type="dxa"/>
          </w:tcPr>
          <w:p w14:paraId="7B3C7F75" w14:textId="6E148B95" w:rsidR="002D62F6" w:rsidRPr="00A412F9" w:rsidRDefault="002D62F6" w:rsidP="002D62F6">
            <w:pPr>
              <w:suppressAutoHyphens/>
              <w:spacing w:line="240" w:lineRule="auto"/>
              <w:ind w:firstLine="0"/>
              <w:rPr>
                <w:sz w:val="20"/>
                <w:szCs w:val="20"/>
              </w:rPr>
            </w:pPr>
            <w:r w:rsidRPr="00A412F9">
              <w:rPr>
                <w:sz w:val="20"/>
                <w:szCs w:val="20"/>
              </w:rPr>
              <w:lastRenderedPageBreak/>
              <w:t>St. Andrew</w:t>
            </w:r>
          </w:p>
        </w:tc>
        <w:tc>
          <w:tcPr>
            <w:tcW w:w="1286" w:type="dxa"/>
          </w:tcPr>
          <w:p w14:paraId="5AF2B54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C21FFF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F64D0DD"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AD81FB" w14:textId="036C328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0604FE7" w14:textId="35EFB305"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29E622F7" w14:textId="77777777" w:rsidR="002D62F6" w:rsidRPr="00A412F9" w:rsidRDefault="002D62F6" w:rsidP="002D62F6">
            <w:pPr>
              <w:suppressAutoHyphens/>
              <w:spacing w:line="240" w:lineRule="auto"/>
              <w:ind w:firstLine="0"/>
              <w:rPr>
                <w:sz w:val="20"/>
                <w:szCs w:val="20"/>
              </w:rPr>
            </w:pPr>
            <w:r w:rsidRPr="00A412F9">
              <w:rPr>
                <w:sz w:val="20"/>
                <w:szCs w:val="20"/>
              </w:rPr>
              <w:t>12</w:t>
            </w:r>
          </w:p>
        </w:tc>
      </w:tr>
      <w:tr w:rsidR="002D62F6" w:rsidRPr="00A412F9" w14:paraId="5084141D" w14:textId="77777777" w:rsidTr="00A412F9">
        <w:tc>
          <w:tcPr>
            <w:tcW w:w="1640" w:type="dxa"/>
          </w:tcPr>
          <w:p w14:paraId="0D405492" w14:textId="4DEE23D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7F90C6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5CA6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56F3E3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7B31555" w14:textId="2A1CB4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4624B0" w14:textId="582E0E63"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9FA405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07C0A7" w14:textId="77777777" w:rsidTr="00A412F9">
        <w:tc>
          <w:tcPr>
            <w:tcW w:w="1640" w:type="dxa"/>
          </w:tcPr>
          <w:p w14:paraId="76047EB0" w14:textId="3FAD564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7D243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4CE2483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F831D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F9D5EED" w14:textId="72082A2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34F5EB3" w14:textId="030969DC"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36F0C02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875A60" w14:textId="77777777" w:rsidTr="00A412F9">
        <w:tc>
          <w:tcPr>
            <w:tcW w:w="1640" w:type="dxa"/>
          </w:tcPr>
          <w:p w14:paraId="3D769A83" w14:textId="6B3D6A69"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A12774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17575B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230DD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7BE594F" w14:textId="5862B4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52857" w14:textId="0CFE5B80"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159984C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F6D7407" w14:textId="77777777" w:rsidTr="00A412F9">
        <w:tc>
          <w:tcPr>
            <w:tcW w:w="1640" w:type="dxa"/>
          </w:tcPr>
          <w:p w14:paraId="0CA2E26E" w14:textId="13595543"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FD549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46C3F7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7CC7B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ABADA96" w14:textId="641F15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607BC5" w14:textId="3D832D1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978EEC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6ED0CD5" w14:textId="77777777" w:rsidTr="00A412F9">
        <w:tc>
          <w:tcPr>
            <w:tcW w:w="1640" w:type="dxa"/>
          </w:tcPr>
          <w:p w14:paraId="650916AB" w14:textId="3190FAF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B78E1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4D1E3E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32060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C2D2F39" w14:textId="034846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96663" w14:textId="635C169E"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3859C5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369E29E" w14:textId="77777777" w:rsidTr="00A412F9">
        <w:tc>
          <w:tcPr>
            <w:tcW w:w="1640" w:type="dxa"/>
          </w:tcPr>
          <w:p w14:paraId="2F1232E7" w14:textId="518795E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3794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748980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6FD918B"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8C5807F" w14:textId="7102AEF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DF83D8" w14:textId="0DA9E617"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58D1CB1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237BBA1" w14:textId="77777777" w:rsidTr="00A412F9">
        <w:tc>
          <w:tcPr>
            <w:tcW w:w="1640" w:type="dxa"/>
          </w:tcPr>
          <w:p w14:paraId="10277B07" w14:textId="1726764A"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5A774C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383A8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2A426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C416E50" w14:textId="17D1FA2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31BC31" w14:textId="11020364"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200D886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FD124A" w14:textId="77777777" w:rsidTr="00A412F9">
        <w:tc>
          <w:tcPr>
            <w:tcW w:w="1640" w:type="dxa"/>
          </w:tcPr>
          <w:p w14:paraId="6F25D6E4" w14:textId="25BA4A9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9B1ED0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9DE02B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51B58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519A380" w14:textId="1B9C4C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A25CC8" w14:textId="7F49490C"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36CE6B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BB437AA" w14:textId="77777777" w:rsidTr="00A412F9">
        <w:tc>
          <w:tcPr>
            <w:tcW w:w="1640" w:type="dxa"/>
          </w:tcPr>
          <w:p w14:paraId="32B36FDC" w14:textId="2148B4F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D70FA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D7F82F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FD0BBC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5C1F23C" w14:textId="5D57A82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C7688FD" w14:textId="369C7512"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6A723DA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E0562A6" w14:textId="77777777" w:rsidTr="00A412F9">
        <w:tc>
          <w:tcPr>
            <w:tcW w:w="1640" w:type="dxa"/>
          </w:tcPr>
          <w:p w14:paraId="0BC8423D" w14:textId="6B4C64B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CA1CA9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5E5F80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2699B2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87138BA" w14:textId="3F278C3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A99F515" w14:textId="4878E3BB"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7F5C2BB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3BDE051" w14:textId="77777777" w:rsidTr="00A412F9">
        <w:tc>
          <w:tcPr>
            <w:tcW w:w="1640" w:type="dxa"/>
          </w:tcPr>
          <w:p w14:paraId="7FA62E14" w14:textId="0C234CA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42A2D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86CCE9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13F610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77B583D" w14:textId="7FAB42B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1F4E332" w14:textId="4BA032BC"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4ABCB0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045EC4B" w14:textId="77777777" w:rsidTr="00A412F9">
        <w:tc>
          <w:tcPr>
            <w:tcW w:w="1640" w:type="dxa"/>
          </w:tcPr>
          <w:p w14:paraId="665366B4" w14:textId="0318A5B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97FB1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988197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546A77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293CFB6" w14:textId="084CABF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42B2C" w14:textId="21F8FA8B"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1E48F75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45E22B" w14:textId="77777777" w:rsidTr="00A412F9">
        <w:tc>
          <w:tcPr>
            <w:tcW w:w="1640" w:type="dxa"/>
          </w:tcPr>
          <w:p w14:paraId="4586E6B7" w14:textId="74A3752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4DE2D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E04C65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83B0A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FD3889" w14:textId="6D5C28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6ED93A" w14:textId="5F4645FB"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739070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C9979C" w14:textId="77777777" w:rsidTr="00A412F9">
        <w:tc>
          <w:tcPr>
            <w:tcW w:w="1640" w:type="dxa"/>
          </w:tcPr>
          <w:p w14:paraId="1F023B0E" w14:textId="28548FE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3A03AB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FA366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06142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A3F732F" w14:textId="22D1CE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329E34" w14:textId="31B040DA"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3EBF9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D64BB1" w14:textId="77777777" w:rsidTr="00A412F9">
        <w:tc>
          <w:tcPr>
            <w:tcW w:w="1640" w:type="dxa"/>
          </w:tcPr>
          <w:p w14:paraId="26CA1211" w14:textId="1AEFCA5F"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123DA3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477720C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3095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2F0E0AD" w14:textId="5B0AA3F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E80D97" w14:textId="702206CB"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A5E0AF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EC4AA35" w14:textId="77777777" w:rsidTr="00A412F9">
        <w:tc>
          <w:tcPr>
            <w:tcW w:w="1640" w:type="dxa"/>
          </w:tcPr>
          <w:p w14:paraId="4C22891C" w14:textId="0C62EF0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F2DFC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77F784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0365BB0"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06860C0" w14:textId="14F3D0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54A2A7" w14:textId="1A26240C"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1CF0D91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773AE1F" w14:textId="77777777" w:rsidTr="00A412F9">
        <w:tc>
          <w:tcPr>
            <w:tcW w:w="1640" w:type="dxa"/>
          </w:tcPr>
          <w:p w14:paraId="39C29A35" w14:textId="24A5D556"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9A2ACC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0CA6F9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127908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5E160F2" w14:textId="61ED5F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50D0B9" w14:textId="213393E0"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6164148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4B2C4E2" w14:textId="77777777" w:rsidTr="00A412F9">
        <w:tc>
          <w:tcPr>
            <w:tcW w:w="1640" w:type="dxa"/>
          </w:tcPr>
          <w:p w14:paraId="0BEBAE83" w14:textId="2BEB726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B92837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ECB89E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76835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A997667" w14:textId="278FC5A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C600012" w14:textId="519050FF"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49EF844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CA034B2" w14:textId="77777777" w:rsidTr="00A412F9">
        <w:tc>
          <w:tcPr>
            <w:tcW w:w="1640" w:type="dxa"/>
          </w:tcPr>
          <w:p w14:paraId="5937B5D7" w14:textId="595BD81C"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947EB98"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726150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B01ECE9"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3EA7D09" w14:textId="16B5431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CBACAA" w14:textId="19681771"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51ABF34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E48BCC0" w14:textId="77777777" w:rsidTr="00A412F9">
        <w:tc>
          <w:tcPr>
            <w:tcW w:w="1640" w:type="dxa"/>
          </w:tcPr>
          <w:p w14:paraId="391264F6" w14:textId="4F837744"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1B7F21C"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8CFCD4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701E91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F58E7B5" w14:textId="25A7E4C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BDF35A" w14:textId="15F7B79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22DB36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C78E64C" w14:textId="77777777" w:rsidTr="00A412F9">
        <w:tc>
          <w:tcPr>
            <w:tcW w:w="1640" w:type="dxa"/>
          </w:tcPr>
          <w:p w14:paraId="777E0A62" w14:textId="026105A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9613C8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25BC24F"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53A448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76434ED" w14:textId="20CC651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A4F5D5C" w14:textId="6763C4F5"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11BD768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A56686" w14:textId="77777777" w:rsidTr="00A412F9">
        <w:tc>
          <w:tcPr>
            <w:tcW w:w="1640" w:type="dxa"/>
          </w:tcPr>
          <w:p w14:paraId="3527AF80" w14:textId="6CD5F34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E849CB0"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7BE7F3"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3C7E3137"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032DFF3" w14:textId="04534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AC6465E" w14:textId="0CB10581"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3865CD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bl>
    <w:p w14:paraId="18C94888" w14:textId="318E76F4" w:rsidR="00446403" w:rsidRDefault="00446403" w:rsidP="002D62F6">
      <w:pPr>
        <w:suppressAutoHyphens/>
        <w:spacing w:after="120"/>
        <w:ind w:firstLine="0"/>
        <w:rPr>
          <w:szCs w:val="24"/>
        </w:rPr>
      </w:pPr>
    </w:p>
    <w:p w14:paraId="5926E3E0" w14:textId="5F25D344" w:rsidR="00446403" w:rsidRDefault="00446403" w:rsidP="004C06BA">
      <w:pPr>
        <w:suppressAutoHyphens/>
        <w:spacing w:after="120"/>
        <w:ind w:firstLine="0"/>
        <w:rPr>
          <w:szCs w:val="24"/>
        </w:rPr>
      </w:pPr>
    </w:p>
    <w:p w14:paraId="4926B67D" w14:textId="77777777" w:rsidR="00446403" w:rsidRDefault="00446403"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1"/>
      <w:commentRangeStart w:id="72"/>
      <w:r w:rsidRPr="001E673E">
        <w:rPr>
          <w:szCs w:val="24"/>
        </w:rPr>
        <w:t>Table 1</w:t>
      </w:r>
      <w:commentRangeEnd w:id="71"/>
      <w:r w:rsidR="00872EFE" w:rsidRPr="001E673E">
        <w:rPr>
          <w:rStyle w:val="CommentReference"/>
          <w:sz w:val="24"/>
          <w:szCs w:val="24"/>
        </w:rPr>
        <w:commentReference w:id="71"/>
      </w:r>
      <w:commentRangeEnd w:id="72"/>
      <w:r w:rsidR="00B27B00">
        <w:rPr>
          <w:rStyle w:val="CommentReference"/>
        </w:rPr>
        <w:commentReference w:id="72"/>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lastRenderedPageBreak/>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4B46D82A" w:rsidR="0078216C" w:rsidRPr="004371CA" w:rsidRDefault="0078216C" w:rsidP="00C3335B">
            <w:pPr>
              <w:suppressAutoHyphens/>
              <w:spacing w:before="100" w:after="100" w:line="240" w:lineRule="auto"/>
              <w:ind w:firstLine="0"/>
              <w:rPr>
                <w:sz w:val="20"/>
                <w:szCs w:val="20"/>
              </w:rPr>
            </w:pPr>
            <w:r w:rsidRPr="004371CA">
              <w:rPr>
                <w:sz w:val="20"/>
                <w:szCs w:val="20"/>
              </w:rPr>
              <w:t>Fall 201</w:t>
            </w:r>
            <w:r w:rsidR="002D62F6">
              <w:rPr>
                <w:sz w:val="20"/>
                <w:szCs w:val="20"/>
              </w:rPr>
              <w:t>5</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4C574E45" w:rsidR="0078216C" w:rsidRPr="004371CA" w:rsidRDefault="0078216C" w:rsidP="00C3335B">
            <w:pPr>
              <w:suppressAutoHyphens/>
              <w:spacing w:before="100" w:after="100" w:line="240" w:lineRule="auto"/>
              <w:ind w:firstLine="0"/>
              <w:rPr>
                <w:sz w:val="20"/>
                <w:szCs w:val="20"/>
              </w:rPr>
            </w:pPr>
            <w:r w:rsidRPr="004371CA">
              <w:rPr>
                <w:sz w:val="20"/>
                <w:szCs w:val="20"/>
              </w:rPr>
              <w:t>Summer</w:t>
            </w:r>
            <w:r w:rsidR="002D62F6">
              <w:rPr>
                <w:sz w:val="20"/>
                <w:szCs w:val="20"/>
              </w:rPr>
              <w:t>/Fall</w:t>
            </w:r>
            <w:r w:rsidRPr="004371CA">
              <w:rPr>
                <w:sz w:val="20"/>
                <w:szCs w:val="20"/>
              </w:rPr>
              <w:t xml:space="preserve">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tblGrid>
      <w:tr w:rsidR="000B3F3D" w:rsidRPr="00B819E1" w14:paraId="6EEA6681" w14:textId="77777777" w:rsidTr="004C06BA">
        <w:trPr>
          <w:tblHeader/>
        </w:trPr>
        <w:tc>
          <w:tcPr>
            <w:tcW w:w="5040" w:type="dxa"/>
            <w:tcBorders>
              <w:top w:val="single" w:sz="4" w:space="0" w:color="auto"/>
              <w:bottom w:val="single" w:sz="4" w:space="0" w:color="auto"/>
            </w:tcBorders>
            <w:vAlign w:val="bottom"/>
          </w:tcPr>
          <w:p w14:paraId="431E0B30" w14:textId="77777777" w:rsidR="00430A8F" w:rsidRPr="00B819E1" w:rsidRDefault="00430A8F"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lta AIC</w:t>
            </w:r>
          </w:p>
        </w:tc>
      </w:tr>
      <w:tr w:rsidR="000B3F3D" w:rsidRPr="00B819E1" w14:paraId="14B9E5AB" w14:textId="77777777" w:rsidTr="000B3F3D">
        <w:tc>
          <w:tcPr>
            <w:tcW w:w="5040" w:type="dxa"/>
            <w:tcBorders>
              <w:top w:val="single" w:sz="4" w:space="0" w:color="auto"/>
            </w:tcBorders>
          </w:tcPr>
          <w:p w14:paraId="316B6145" w14:textId="11C4F7C1" w:rsidR="00430A8F" w:rsidRPr="00B819E1" w:rsidRDefault="00430A8F" w:rsidP="00A13C6A">
            <w:pPr>
              <w:suppressAutoHyphens/>
              <w:spacing w:before="60" w:after="60" w:line="240" w:lineRule="auto"/>
              <w:ind w:firstLine="0"/>
              <w:rPr>
                <w:sz w:val="20"/>
                <w:szCs w:val="20"/>
              </w:rPr>
            </w:pPr>
            <w:r w:rsidRPr="00B819E1">
              <w:rPr>
                <w:sz w:val="20"/>
                <w:szCs w:val="20"/>
              </w:rPr>
              <w:t>Period</w:t>
            </w:r>
            <w:r w:rsidR="00DF5566" w:rsidRPr="00B819E1">
              <w:rPr>
                <w:sz w:val="20"/>
                <w:szCs w:val="20"/>
              </w:rPr>
              <w:t> </w:t>
            </w:r>
            <w:r w:rsidRPr="00B819E1">
              <w:rPr>
                <w:sz w:val="20"/>
                <w:szCs w:val="20"/>
              </w:rPr>
              <w:t>*</w:t>
            </w:r>
            <w:r w:rsidR="00DF5566" w:rsidRPr="00B819E1">
              <w:rPr>
                <w:sz w:val="20"/>
                <w:szCs w:val="20"/>
              </w:rPr>
              <w:t xml:space="preserve"> project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Borders>
              <w:top w:val="single" w:sz="4" w:space="0" w:color="auto"/>
            </w:tcBorders>
          </w:tcPr>
          <w:p w14:paraId="7F7F580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078.8</w:t>
            </w:r>
          </w:p>
        </w:tc>
        <w:tc>
          <w:tcPr>
            <w:tcW w:w="1260" w:type="dxa"/>
            <w:tcBorders>
              <w:top w:val="single" w:sz="4" w:space="0" w:color="auto"/>
            </w:tcBorders>
          </w:tcPr>
          <w:p w14:paraId="44CD581B"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0</w:t>
            </w:r>
          </w:p>
        </w:tc>
      </w:tr>
      <w:tr w:rsidR="000B3F3D" w:rsidRPr="00B819E1" w14:paraId="1BC606AD" w14:textId="77777777" w:rsidTr="000B3F3D">
        <w:tc>
          <w:tcPr>
            <w:tcW w:w="5040" w:type="dxa"/>
          </w:tcPr>
          <w:p w14:paraId="3AAC8D24" w14:textId="52E21662" w:rsidR="00430A8F" w:rsidRPr="00B819E1" w:rsidRDefault="00430A8F" w:rsidP="00A13C6A">
            <w:pPr>
              <w:suppressAutoHyphens/>
              <w:spacing w:before="60" w:after="60" w:line="240" w:lineRule="auto"/>
              <w:ind w:firstLine="0"/>
              <w:rPr>
                <w:sz w:val="20"/>
                <w:szCs w:val="20"/>
              </w:rPr>
            </w:pPr>
            <w:r w:rsidRPr="00B819E1">
              <w:rPr>
                <w:sz w:val="20"/>
                <w:szCs w:val="20"/>
              </w:rPr>
              <w:t xml:space="preserve">Period + </w:t>
            </w:r>
            <w:r w:rsidR="00DF5566" w:rsidRPr="00B819E1">
              <w:rPr>
                <w:sz w:val="20"/>
                <w:szCs w:val="20"/>
              </w:rPr>
              <w:t xml:space="preserve">low days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Pr>
          <w:p w14:paraId="08AF648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8.3</w:t>
            </w:r>
          </w:p>
        </w:tc>
        <w:tc>
          <w:tcPr>
            <w:tcW w:w="1260" w:type="dxa"/>
          </w:tcPr>
          <w:p w14:paraId="313A11B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9.5</w:t>
            </w:r>
          </w:p>
        </w:tc>
      </w:tr>
      <w:tr w:rsidR="000B3F3D" w:rsidRPr="00B819E1" w14:paraId="7149F994" w14:textId="77777777" w:rsidTr="000B3F3D">
        <w:tc>
          <w:tcPr>
            <w:tcW w:w="5040" w:type="dxa"/>
          </w:tcPr>
          <w:p w14:paraId="16FADDFC" w14:textId="2F060700"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site</w:t>
            </w:r>
          </w:p>
        </w:tc>
        <w:tc>
          <w:tcPr>
            <w:tcW w:w="1350" w:type="dxa"/>
          </w:tcPr>
          <w:p w14:paraId="3122DCCC"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5DFA9599"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31A5B1C5" w14:textId="77777777" w:rsidTr="000B3F3D">
        <w:tc>
          <w:tcPr>
            <w:tcW w:w="5040" w:type="dxa"/>
          </w:tcPr>
          <w:p w14:paraId="3DF88B4B" w14:textId="62B1930E"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 xml:space="preserve">site </w:t>
            </w:r>
            <w:r w:rsidRPr="00B819E1">
              <w:rPr>
                <w:sz w:val="20"/>
                <w:szCs w:val="20"/>
              </w:rPr>
              <w:t>+ offset(log(number of quadrats))</w:t>
            </w:r>
          </w:p>
        </w:tc>
        <w:tc>
          <w:tcPr>
            <w:tcW w:w="1350" w:type="dxa"/>
          </w:tcPr>
          <w:p w14:paraId="03047EB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5E7DC403"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19D5944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2B9FE39E" w14:textId="77777777" w:rsidTr="000B3F3D">
        <w:tc>
          <w:tcPr>
            <w:tcW w:w="5040" w:type="dxa"/>
          </w:tcPr>
          <w:p w14:paraId="3CA1ADD4" w14:textId="65C7DC13" w:rsidR="00430A8F" w:rsidRPr="00B819E1" w:rsidRDefault="00430A8F" w:rsidP="00A13C6A">
            <w:pPr>
              <w:suppressAutoHyphens/>
              <w:spacing w:before="60" w:after="60" w:line="240" w:lineRule="auto"/>
              <w:ind w:firstLine="0"/>
              <w:rPr>
                <w:sz w:val="20"/>
                <w:szCs w:val="20"/>
              </w:rPr>
            </w:pPr>
            <w:r w:rsidRPr="00B819E1">
              <w:rPr>
                <w:sz w:val="20"/>
                <w:szCs w:val="20"/>
              </w:rPr>
              <w:t>Period + (</w:t>
            </w:r>
            <w:r w:rsidR="00DF5566" w:rsidRPr="00B819E1">
              <w:rPr>
                <w:sz w:val="20"/>
                <w:szCs w:val="20"/>
              </w:rPr>
              <w:t>low days previous period</w:t>
            </w:r>
            <w:r w:rsidRPr="00B819E1">
              <w:rPr>
                <w:sz w:val="20"/>
                <w:szCs w:val="20"/>
              </w:rPr>
              <w:t>) + 1|</w:t>
            </w:r>
            <w:r w:rsidR="00DF5566" w:rsidRPr="00B819E1">
              <w:rPr>
                <w:sz w:val="20"/>
                <w:szCs w:val="20"/>
              </w:rPr>
              <w:t xml:space="preserve">site </w:t>
            </w:r>
            <w:r w:rsidRPr="00B819E1">
              <w:rPr>
                <w:sz w:val="20"/>
                <w:szCs w:val="20"/>
              </w:rPr>
              <w:t>+ offset(log(number of quadrats))</w:t>
            </w:r>
          </w:p>
        </w:tc>
        <w:tc>
          <w:tcPr>
            <w:tcW w:w="1350" w:type="dxa"/>
          </w:tcPr>
          <w:p w14:paraId="219681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40.2</w:t>
            </w:r>
          </w:p>
        </w:tc>
        <w:tc>
          <w:tcPr>
            <w:tcW w:w="1260" w:type="dxa"/>
          </w:tcPr>
          <w:p w14:paraId="0C68CD7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1.4</w:t>
            </w:r>
          </w:p>
        </w:tc>
      </w:tr>
      <w:tr w:rsidR="000B3F3D" w:rsidRPr="00B819E1" w14:paraId="4F35707D" w14:textId="77777777" w:rsidTr="000B3F3D">
        <w:tc>
          <w:tcPr>
            <w:tcW w:w="5040" w:type="dxa"/>
            <w:tcBorders>
              <w:bottom w:val="single" w:sz="4" w:space="0" w:color="auto"/>
            </w:tcBorders>
          </w:tcPr>
          <w:p w14:paraId="2FEBE882" w14:textId="2B06DE74" w:rsidR="00430A8F" w:rsidRPr="00B819E1" w:rsidRDefault="00430A8F" w:rsidP="00A13C6A">
            <w:pPr>
              <w:suppressAutoHyphens/>
              <w:spacing w:before="60" w:after="60" w:line="240" w:lineRule="auto"/>
              <w:ind w:firstLine="0"/>
              <w:rPr>
                <w:sz w:val="20"/>
                <w:szCs w:val="20"/>
              </w:rPr>
            </w:pPr>
            <w:r w:rsidRPr="00B819E1">
              <w:rPr>
                <w:sz w:val="20"/>
                <w:szCs w:val="20"/>
              </w:rPr>
              <w:t>Low days + 1|</w:t>
            </w:r>
            <w:r w:rsidR="00DF5566" w:rsidRPr="00B819E1">
              <w:rPr>
                <w:sz w:val="20"/>
                <w:szCs w:val="20"/>
              </w:rPr>
              <w:t xml:space="preserve">site </w:t>
            </w:r>
            <w:r w:rsidRPr="00B819E1">
              <w:rPr>
                <w:sz w:val="20"/>
                <w:szCs w:val="20"/>
              </w:rPr>
              <w:t>+ offset(log(number of quadrats))</w:t>
            </w:r>
          </w:p>
        </w:tc>
        <w:tc>
          <w:tcPr>
            <w:tcW w:w="1350" w:type="dxa"/>
            <w:tcBorders>
              <w:bottom w:val="single" w:sz="4" w:space="0" w:color="auto"/>
            </w:tcBorders>
          </w:tcPr>
          <w:p w14:paraId="0843A15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Borders>
              <w:bottom w:val="single" w:sz="4" w:space="0" w:color="auto"/>
            </w:tcBorders>
          </w:tcPr>
          <w:p w14:paraId="25913F7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58.6</w:t>
            </w:r>
          </w:p>
        </w:tc>
        <w:tc>
          <w:tcPr>
            <w:tcW w:w="1260" w:type="dxa"/>
            <w:tcBorders>
              <w:bottom w:val="single" w:sz="4" w:space="0" w:color="auto"/>
            </w:tcBorders>
          </w:tcPr>
          <w:p w14:paraId="503CFFF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79.8</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78C4A579" w:rsidR="00AA1015" w:rsidRPr="001E673E"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889D9FA"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4B7AF820" w:rsidR="002B2FF1" w:rsidRDefault="002B2FF1" w:rsidP="002B2FF1">
      <w:pPr>
        <w:suppressAutoHyphens/>
        <w:spacing w:line="240" w:lineRule="auto"/>
        <w:ind w:firstLine="0"/>
        <w:rPr>
          <w:szCs w:val="24"/>
        </w:rPr>
      </w:pPr>
      <w:r>
        <w:rPr>
          <w:szCs w:val="24"/>
        </w:rPr>
        <w:t xml:space="preserve">Figure 3. A schematic demonstrating the placement and persistence of cultch material by project (y axis, red line) over time (x axis) and the sampling events (grey circles) that collected oyster count data from each project. </w:t>
      </w:r>
      <w:r w:rsidR="002D62F6">
        <w:rPr>
          <w:szCs w:val="24"/>
        </w:rPr>
        <w:t>Project AB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xml:space="preserve">. Even number periods include the months </w:t>
      </w:r>
      <w:r>
        <w:rPr>
          <w:szCs w:val="24"/>
        </w:rPr>
        <w:t>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w:t>
      </w:r>
      <w:r>
        <w:rPr>
          <w:szCs w:val="24"/>
        </w:rPr>
        <w:t>April-Septem</w:t>
      </w:r>
      <w:r>
        <w:rPr>
          <w:szCs w:val="24"/>
        </w:rPr>
        <w:t>b</w:t>
      </w:r>
      <w:r>
        <w:rPr>
          <w:szCs w:val="24"/>
        </w:rPr>
        <w:t>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42BE5E1"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2B2FF1">
        <w:rPr>
          <w:szCs w:val="24"/>
        </w:rPr>
        <w:t>4</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Note each plot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213DFFB" w:rsidR="00083816" w:rsidRDefault="002B2FF1" w:rsidP="002B2FF1">
      <w:pPr>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w:t>
      </w:r>
      <w:r>
        <w:rPr>
          <w:szCs w:val="24"/>
        </w:rPr>
        <w:t xml:space="preserve">Pensacola </w:t>
      </w:r>
      <w:r>
        <w:rPr>
          <w:szCs w:val="24"/>
        </w:rPr>
        <w:t>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2F4CDC7C" w:rsidR="00017D00" w:rsidRDefault="002B2FF1" w:rsidP="002D62F6">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w:t>
      </w:r>
      <w:r>
        <w:rPr>
          <w:szCs w:val="24"/>
        </w:rPr>
        <w:t>St. Andrew</w:t>
      </w:r>
      <w:r>
        <w:rPr>
          <w:szCs w:val="24"/>
        </w:rPr>
        <w:t xml:space="preserve">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E5B3F4E" w:rsidR="00017D00" w:rsidRDefault="00017D00" w:rsidP="002D62F6">
      <w:pPr>
        <w:suppressAutoHyphens/>
        <w:spacing w:line="240" w:lineRule="auto"/>
        <w:ind w:firstLine="0"/>
        <w:rPr>
          <w:szCs w:val="24"/>
        </w:rPr>
      </w:pPr>
      <w:r>
        <w:rPr>
          <w:szCs w:val="24"/>
        </w:rPr>
        <w:t>Figure</w:t>
      </w:r>
      <w:r w:rsidR="002B2FF1">
        <w:rPr>
          <w:szCs w:val="24"/>
        </w:rPr>
        <w:t xml:space="preserve"> 7</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w:t>
      </w:r>
      <w:r w:rsidR="002B2FF1">
        <w:rPr>
          <w:szCs w:val="24"/>
        </w:rPr>
        <w:t>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18F17594"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8</w:t>
      </w:r>
      <w:r w:rsidR="004952B5" w:rsidRPr="002D62F6">
        <w:rPr>
          <w:sz w:val="22"/>
        </w:rPr>
        <w:t xml:space="preserve">. </w:t>
      </w:r>
      <w:r w:rsidR="002D62F6" w:rsidRPr="002D62F6">
        <w:rPr>
          <w:sz w:val="22"/>
        </w:rPr>
        <w:t xml:space="preserve">Oyster spat count per quadrat (CPUE) </w:t>
      </w:r>
      <w:r w:rsidR="002D62F6" w:rsidRPr="002D62F6">
        <w:rPr>
          <w:sz w:val="22"/>
        </w:rPr>
        <w:t>for two sites</w:t>
      </w:r>
      <w:r w:rsidR="002D62F6" w:rsidRPr="002D62F6">
        <w:rPr>
          <w:sz w:val="22"/>
        </w:rPr>
        <w:t xml:space="preserve"> within Apalachicola Bay (</w:t>
      </w:r>
      <w:r w:rsidR="002D62F6" w:rsidRPr="002D62F6">
        <w:rPr>
          <w:sz w:val="22"/>
        </w:rPr>
        <w:t>East Lumps left panel, Lighthouse Bar right panel</w:t>
      </w:r>
      <w:r w:rsidR="002D62F6" w:rsidRPr="002D62F6">
        <w:rPr>
          <w:sz w:val="22"/>
        </w:rPr>
        <w:t xml:space="preserve">) and </w:t>
      </w:r>
      <w:r w:rsidR="002D62F6" w:rsidRPr="002D62F6">
        <w:rPr>
          <w:sz w:val="22"/>
        </w:rPr>
        <w:t>P</w:t>
      </w:r>
      <w:r w:rsidR="002D62F6" w:rsidRPr="002D62F6">
        <w:rPr>
          <w:sz w:val="22"/>
        </w:rPr>
        <w:t xml:space="preserve">eriod (x-axis). Dots represent counts over time for </w:t>
      </w:r>
      <w:r w:rsidR="002D62F6" w:rsidRPr="002D62F6">
        <w:rPr>
          <w:sz w:val="22"/>
        </w:rPr>
        <w:t xml:space="preserve">two different projects </w:t>
      </w:r>
      <w:r w:rsidR="002D62F6" w:rsidRPr="002D62F6">
        <w:rPr>
          <w:sz w:val="22"/>
        </w:rPr>
        <w:t>defined by color (Table 1). Even-number periods are winters (October-March) beginning in 2015; odd-number periods are summers (April-Septem</w:t>
      </w:r>
      <w:r w:rsidR="002D62F6" w:rsidRPr="002D62F6">
        <w:rPr>
          <w:sz w:val="22"/>
        </w:rPr>
        <w:t>b</w:t>
      </w:r>
      <w:r w:rsidR="002D62F6" w:rsidRPr="002D62F6">
        <w:rPr>
          <w:sz w:val="22"/>
        </w:rPr>
        <w:t xml:space="preserve">er) beginning in 2016. </w:t>
      </w:r>
      <w:r w:rsidR="002D62F6" w:rsidRPr="002D62F6">
        <w:rPr>
          <w:sz w:val="22"/>
        </w:rPr>
        <w:t>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111656"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21695F"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15588EF9" w:rsidR="00017D00" w:rsidRPr="001E673E" w:rsidRDefault="008900EC" w:rsidP="008900EC">
      <w:pPr>
        <w:suppressAutoHyphens/>
        <w:spacing w:line="240" w:lineRule="auto"/>
        <w:ind w:firstLine="0"/>
        <w:rPr>
          <w:szCs w:val="24"/>
        </w:rPr>
      </w:pPr>
      <w:r w:rsidRPr="002D62F6">
        <w:rPr>
          <w:sz w:val="22"/>
        </w:rPr>
        <w:t xml:space="preserve">Figure </w:t>
      </w:r>
      <w:r>
        <w:rPr>
          <w:sz w:val="22"/>
        </w:rPr>
        <w:t>9</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26BCC174" w:rsidR="00D33E65" w:rsidRPr="001E673E" w:rsidRDefault="00D33E65" w:rsidP="004C06BA">
      <w:pPr>
        <w:keepNext/>
        <w:suppressAutoHyphens/>
        <w:ind w:firstLine="0"/>
        <w:rPr>
          <w:szCs w:val="24"/>
        </w:rPr>
      </w:pP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3"/>
      <w:r w:rsidRPr="001E673E">
        <w:rPr>
          <w:szCs w:val="24"/>
        </w:rPr>
        <w:t xml:space="preserve">5. </w:t>
      </w:r>
      <w:r w:rsidR="00B57CC8" w:rsidRPr="001E673E">
        <w:rPr>
          <w:szCs w:val="24"/>
        </w:rPr>
        <w:t>L</w:t>
      </w:r>
      <w:r w:rsidRPr="001E673E">
        <w:rPr>
          <w:szCs w:val="24"/>
        </w:rPr>
        <w:t xml:space="preserve">ive oyster spat </w:t>
      </w:r>
      <w:commentRangeEnd w:id="73"/>
      <w:r w:rsidR="00A014F0" w:rsidRPr="001E673E">
        <w:rPr>
          <w:rStyle w:val="CommentReference"/>
          <w:sz w:val="24"/>
          <w:szCs w:val="24"/>
        </w:rPr>
        <w:commentReference w:id="73"/>
      </w:r>
      <w:r w:rsidRPr="001E673E">
        <w:rPr>
          <w:szCs w:val="24"/>
        </w:rPr>
        <w:t>CPUE</w:t>
      </w:r>
      <w:r w:rsidR="00B57CC8" w:rsidRPr="001E673E">
        <w:rPr>
          <w:szCs w:val="24"/>
        </w:rPr>
        <w:t xml:space="preserve"> </w:t>
      </w:r>
      <w:commentRangeStart w:id="74"/>
      <w:commentRangeStart w:id="75"/>
      <w:commentRangeStart w:id="76"/>
      <w:r w:rsidRPr="001E673E">
        <w:rPr>
          <w:szCs w:val="24"/>
        </w:rPr>
        <w:t>per ¼ m</w:t>
      </w:r>
      <w:r w:rsidRPr="001E673E">
        <w:rPr>
          <w:szCs w:val="24"/>
          <w:vertAlign w:val="superscript"/>
        </w:rPr>
        <w:t>2</w:t>
      </w:r>
      <w:r w:rsidRPr="001E673E">
        <w:rPr>
          <w:szCs w:val="24"/>
        </w:rPr>
        <w:t xml:space="preserve"> quadrat</w:t>
      </w:r>
      <w:commentRangeEnd w:id="74"/>
      <w:r w:rsidR="0008423A" w:rsidRPr="001E673E">
        <w:rPr>
          <w:rStyle w:val="CommentReference"/>
          <w:sz w:val="24"/>
          <w:szCs w:val="24"/>
        </w:rPr>
        <w:commentReference w:id="74"/>
      </w:r>
      <w:commentRangeEnd w:id="75"/>
      <w:r w:rsidR="00B3209D" w:rsidRPr="001E673E">
        <w:rPr>
          <w:rStyle w:val="CommentReference"/>
          <w:sz w:val="24"/>
          <w:szCs w:val="24"/>
        </w:rPr>
        <w:commentReference w:id="75"/>
      </w:r>
      <w:commentRangeEnd w:id="76"/>
      <w:r w:rsidR="00B76AA9" w:rsidRPr="001E673E">
        <w:rPr>
          <w:rStyle w:val="CommentReference"/>
          <w:sz w:val="24"/>
          <w:szCs w:val="24"/>
        </w:rPr>
        <w:commentReference w:id="76"/>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1"/>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t>
      </w:r>
      <w:r w:rsidR="00A21E51" w:rsidRPr="001E673E">
        <w:rPr>
          <w:szCs w:val="24"/>
        </w:rPr>
        <w:lastRenderedPageBreak/>
        <w:t xml:space="preserve">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w:t>
      </w:r>
      <w:r w:rsidR="006F228A" w:rsidRPr="001E673E">
        <w:lastRenderedPageBreak/>
        <w:t xml:space="preserve">(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77"/>
      <w:r w:rsidR="00B12931" w:rsidRPr="001E673E">
        <w:rPr>
          <w:szCs w:val="24"/>
        </w:rPr>
        <w:t>Figure 6</w:t>
      </w:r>
      <w:r w:rsidR="00775058" w:rsidRPr="001E673E">
        <w:rPr>
          <w:szCs w:val="24"/>
        </w:rPr>
        <w:t xml:space="preserve">. </w:t>
      </w:r>
      <w:commentRangeEnd w:id="77"/>
      <w:r w:rsidR="006677EC" w:rsidRPr="001E673E">
        <w:rPr>
          <w:rStyle w:val="CommentReference"/>
          <w:sz w:val="24"/>
          <w:szCs w:val="24"/>
        </w:rPr>
        <w:commentReference w:id="77"/>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78"/>
      <w:commentRangeStart w:id="79"/>
      <w:r w:rsidR="00AF5EF1" w:rsidRPr="001E673E">
        <w:rPr>
          <w:szCs w:val="24"/>
        </w:rPr>
        <w:t xml:space="preserve">The </w:t>
      </w:r>
      <w:r w:rsidR="00AB2DF0" w:rsidRPr="001E673E">
        <w:rPr>
          <w:szCs w:val="24"/>
        </w:rPr>
        <w:t>utility of this plot is up for discussion.</w:t>
      </w:r>
      <w:commentRangeEnd w:id="78"/>
      <w:r w:rsidR="00042E19" w:rsidRPr="001E673E">
        <w:rPr>
          <w:rStyle w:val="CommentReference"/>
          <w:sz w:val="24"/>
          <w:szCs w:val="24"/>
        </w:rPr>
        <w:commentReference w:id="78"/>
      </w:r>
      <w:commentRangeEnd w:id="79"/>
      <w:r w:rsidR="00B76AA9" w:rsidRPr="001E673E">
        <w:rPr>
          <w:rStyle w:val="CommentReference"/>
          <w:sz w:val="24"/>
          <w:szCs w:val="24"/>
        </w:rPr>
        <w:commentReference w:id="79"/>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0"/>
      <w:commentRangeStart w:id="81"/>
      <w:commentRangeStart w:id="82"/>
      <w:r w:rsidRPr="001E673E">
        <w:t xml:space="preserve">Figure </w:t>
      </w:r>
      <w:commentRangeEnd w:id="80"/>
      <w:r w:rsidR="00306E03" w:rsidRPr="001E673E">
        <w:rPr>
          <w:rStyle w:val="CommentReference"/>
          <w:sz w:val="24"/>
          <w:szCs w:val="24"/>
        </w:rPr>
        <w:commentReference w:id="80"/>
      </w:r>
      <w:commentRangeEnd w:id="81"/>
      <w:r w:rsidR="00A3555C" w:rsidRPr="001E673E">
        <w:rPr>
          <w:rStyle w:val="CommentReference"/>
          <w:sz w:val="24"/>
          <w:szCs w:val="24"/>
        </w:rPr>
        <w:commentReference w:id="81"/>
      </w:r>
      <w:commentRangeEnd w:id="82"/>
      <w:r w:rsidR="00644BDB" w:rsidRPr="001E673E">
        <w:rPr>
          <w:rStyle w:val="CommentReference"/>
          <w:sz w:val="24"/>
          <w:szCs w:val="24"/>
        </w:rPr>
        <w:commentReference w:id="82"/>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3"/>
      <w:commentRangeStart w:id="84"/>
      <w:commentRangeStart w:id="85"/>
      <w:r w:rsidRPr="00B27B00">
        <w:t xml:space="preserve">Figure </w:t>
      </w:r>
      <w:commentRangeEnd w:id="83"/>
      <w:r w:rsidR="00D139BE" w:rsidRPr="00B27B00">
        <w:rPr>
          <w:rStyle w:val="CommentReference"/>
          <w:sz w:val="24"/>
          <w:szCs w:val="24"/>
        </w:rPr>
        <w:commentReference w:id="83"/>
      </w:r>
      <w:commentRangeEnd w:id="84"/>
      <w:r w:rsidR="00B0311E" w:rsidRPr="00B27B00">
        <w:rPr>
          <w:rStyle w:val="CommentReference"/>
          <w:sz w:val="24"/>
          <w:szCs w:val="24"/>
        </w:rPr>
        <w:commentReference w:id="84"/>
      </w:r>
      <w:commentRangeEnd w:id="85"/>
      <w:r w:rsidR="0095477C" w:rsidRPr="00B27B00">
        <w:rPr>
          <w:rStyle w:val="CommentReference"/>
          <w:sz w:val="24"/>
          <w:szCs w:val="24"/>
        </w:rPr>
        <w:commentReference w:id="85"/>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86"/>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86"/>
      <w:r w:rsidR="00F64D50" w:rsidRPr="00B27B00">
        <w:rPr>
          <w:rStyle w:val="CommentReference"/>
          <w:sz w:val="24"/>
          <w:szCs w:val="24"/>
        </w:rPr>
        <w:commentReference w:id="86"/>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87"/>
      <w:r w:rsidR="00A80471" w:rsidRPr="00B27B00">
        <w:t>NRDA</w:t>
      </w:r>
      <w:r w:rsidR="00834A96" w:rsidRPr="00B27B00">
        <w:t> </w:t>
      </w:r>
      <w:r w:rsidR="00A80471" w:rsidRPr="00B27B00">
        <w:t>5007 and FWC</w:t>
      </w:r>
      <w:r w:rsidR="00834A96" w:rsidRPr="00B27B00">
        <w:t> </w:t>
      </w:r>
      <w:r w:rsidR="00A80471" w:rsidRPr="00B27B00">
        <w:t>2021</w:t>
      </w:r>
      <w:commentRangeEnd w:id="87"/>
      <w:r w:rsidR="00834A96" w:rsidRPr="00B27B00">
        <w:rPr>
          <w:rStyle w:val="CommentReference"/>
        </w:rPr>
        <w:commentReference w:id="87"/>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6">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5EFBB2A6" w:rsidR="00802DDA" w:rsidRPr="001E673E" w:rsidRDefault="00EB5A0A" w:rsidP="004C06BA">
      <w:pPr>
        <w:keepNext/>
        <w:suppressAutoHyphens/>
        <w:ind w:firstLine="0"/>
        <w:rPr>
          <w:szCs w:val="24"/>
        </w:rPr>
      </w:pPr>
      <w:r w:rsidRPr="001E673E">
        <w:rPr>
          <w:noProof/>
          <w:szCs w:val="24"/>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67D1F96E"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and number of days Apalachicola River discharge (</w:t>
      </w:r>
      <w:r w:rsidR="00B03712" w:rsidRPr="00A24ABB">
        <w:rPr>
          <w:szCs w:val="24"/>
        </w:rPr>
        <w:t xml:space="preserve">measured at the </w:t>
      </w:r>
      <w:r w:rsidR="00EB5A0A" w:rsidRPr="00A24ABB">
        <w:rPr>
          <w:szCs w:val="24"/>
        </w:rPr>
        <w:t xml:space="preserve">Chattahoochee gauge) </w:t>
      </w:r>
      <w:r w:rsidR="00B03712" w:rsidRPr="00A24ABB">
        <w:rPr>
          <w:szCs w:val="24"/>
        </w:rPr>
        <w:t xml:space="preserve">was </w:t>
      </w:r>
      <w:r w:rsidR="00EB5A0A" w:rsidRPr="00A24ABB">
        <w:rPr>
          <w:szCs w:val="24"/>
        </w:rPr>
        <w:t xml:space="preserve">below 12,000 </w:t>
      </w:r>
      <w:r w:rsidR="00EB5A0A" w:rsidRPr="00A24ABB">
        <w:rPr>
          <w:color w:val="FF0000"/>
          <w:szCs w:val="24"/>
        </w:rPr>
        <w:t>CFS</w:t>
      </w:r>
      <w:r w:rsidR="002E6F6C" w:rsidRPr="00A24ABB">
        <w:rPr>
          <w:szCs w:val="24"/>
        </w:rPr>
        <w:t xml:space="preserve"> (below which </w:t>
      </w:r>
      <w:r w:rsidR="00A24ABB">
        <w:rPr>
          <w:szCs w:val="24"/>
        </w:rPr>
        <w:t>inundation of floodplain is limited</w:t>
      </w:r>
      <w:r w:rsidR="002E6F6C" w:rsidRPr="00A24ABB">
        <w:rPr>
          <w:szCs w:val="24"/>
        </w:rPr>
        <w:t>)</w:t>
      </w:r>
      <w:r w:rsidR="00EB5A0A" w:rsidRPr="00A24ABB">
        <w:rPr>
          <w:szCs w:val="24"/>
        </w:rPr>
        <w:t>.</w:t>
      </w:r>
      <w:r w:rsidR="00EB5A0A" w:rsidRPr="001E673E">
        <w:rPr>
          <w:szCs w:val="24"/>
        </w:rPr>
        <w:t xml:space="preserve">    </w:t>
      </w:r>
    </w:p>
    <w:sectPr w:rsidR="00912438" w:rsidRPr="001E673E" w:rsidSect="00CA2D5A">
      <w:footerReference w:type="even" r:id="rId38"/>
      <w:footerReference w:type="default" r:id="rId3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42" w:author="Pine, Bill" w:date="2022-08-13T20:27:00Z" w:initials="PB">
    <w:p w14:paraId="0D0E7A55" w14:textId="77777777" w:rsidR="00062B01" w:rsidRDefault="00062B01" w:rsidP="0059546E">
      <w:pPr>
        <w:pStyle w:val="CommentText"/>
      </w:pPr>
      <w:r>
        <w:rPr>
          <w:rStyle w:val="CommentReference"/>
        </w:rPr>
        <w:annotationRef/>
      </w:r>
      <w:r>
        <w:t>Discuss on phone call.</w:t>
      </w:r>
    </w:p>
  </w:comment>
  <w:comment w:id="64"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5"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6"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7"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8" w:author="Amanda Morgan" w:date="2022-08-02T10:09:00Z" w:initials="AM">
    <w:p w14:paraId="0DFDD949" w14:textId="02456CAC" w:rsidR="0012785D" w:rsidRDefault="0012785D">
      <w:pPr>
        <w:pStyle w:val="CommentText"/>
      </w:pPr>
      <w:r>
        <w:rPr>
          <w:rStyle w:val="CommentReference"/>
        </w:rPr>
        <w:annotationRef/>
      </w:r>
      <w:r>
        <w:t>Add page numbers.</w:t>
      </w:r>
    </w:p>
  </w:comment>
  <w:comment w:id="69"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70"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1"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2"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3"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4"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5"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76"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77"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78"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79"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0"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1"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2"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3"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4"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5"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86"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87"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0D0E7A55"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A287A8" w16cex:dateUtc="2022-08-14T00:27: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0D0E7A55" w16cid:durableId="26A287A8"/>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44625" w14:textId="77777777" w:rsidR="003A2B73" w:rsidRDefault="003A2B73" w:rsidP="00216D3C">
      <w:pPr>
        <w:spacing w:line="240" w:lineRule="auto"/>
      </w:pPr>
      <w:r>
        <w:separator/>
      </w:r>
    </w:p>
  </w:endnote>
  <w:endnote w:type="continuationSeparator" w:id="0">
    <w:p w14:paraId="4090E58B" w14:textId="77777777" w:rsidR="003A2B73" w:rsidRDefault="003A2B73"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27ED4" w14:textId="77777777" w:rsidR="003A2B73" w:rsidRDefault="003A2B73" w:rsidP="00216D3C">
      <w:pPr>
        <w:spacing w:line="240" w:lineRule="auto"/>
      </w:pPr>
      <w:r>
        <w:separator/>
      </w:r>
    </w:p>
  </w:footnote>
  <w:footnote w:type="continuationSeparator" w:id="0">
    <w:p w14:paraId="57783980" w14:textId="77777777" w:rsidR="003A2B73" w:rsidRDefault="003A2B73"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kFABlm5/o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B73"/>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footer" Target="footer2.xml"/><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jpeg"/><Relationship Id="rId33" Type="http://schemas.openxmlformats.org/officeDocument/2006/relationships/image" Target="media/image13.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0</TotalTime>
  <Pages>64</Pages>
  <Words>12869</Words>
  <Characters>73357</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5</cp:revision>
  <cp:lastPrinted>2022-04-29T18:52:00Z</cp:lastPrinted>
  <dcterms:created xsi:type="dcterms:W3CDTF">2022-08-19T14:02:00Z</dcterms:created>
  <dcterms:modified xsi:type="dcterms:W3CDTF">2022-09-06T18:34:00Z</dcterms:modified>
</cp:coreProperties>
</file>